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9E9E9E"/>
  <w:body>
    <w:p w14:paraId="63327E0D" w14:textId="36E1282B" w:rsidR="00A97ECA" w:rsidRPr="00A97ECA" w:rsidRDefault="00A97ECA" w:rsidP="00A97ECA">
      <w:pPr>
        <w:tabs>
          <w:tab w:val="center" w:pos="5400"/>
        </w:tabs>
        <w:rPr>
          <w:rFonts w:ascii="Times New Roman" w:hAnsi="Times New Roman" w:cs="Times New Roman"/>
          <w:sz w:val="72"/>
          <w:szCs w:val="72"/>
        </w:rPr>
      </w:pPr>
      <w:r>
        <w:rPr>
          <w:rFonts w:ascii="Times New Roman" w:hAnsi="Times New Roman" w:cs="Times New Roman"/>
          <w:sz w:val="56"/>
          <w:szCs w:val="56"/>
        </w:rPr>
        <w:tab/>
      </w:r>
      <w:r w:rsidRPr="00A97ECA">
        <w:rPr>
          <w:rFonts w:ascii="Times New Roman" w:hAnsi="Times New Roman" w:cs="Times New Roman"/>
          <w:b/>
          <w:bCs/>
          <w:sz w:val="72"/>
          <w:szCs w:val="72"/>
        </w:rPr>
        <w:t>Ikebek is Tutoring</w:t>
      </w:r>
      <w:r>
        <w:rPr>
          <w:rFonts w:ascii="Times New Roman" w:hAnsi="Times New Roman" w:cs="Times New Roman"/>
          <w:b/>
          <w:bCs/>
          <w:sz w:val="72"/>
          <w:szCs w:val="72"/>
        </w:rPr>
        <w:t xml:space="preserve"> High School</w:t>
      </w:r>
    </w:p>
    <w:p w14:paraId="679395AF" w14:textId="4DF10A6C" w:rsidR="00A97ECA" w:rsidRPr="00A97ECA" w:rsidRDefault="00A97ECA" w:rsidP="00A97ECA">
      <w:pPr>
        <w:tabs>
          <w:tab w:val="center" w:pos="5400"/>
        </w:tabs>
        <w:jc w:val="center"/>
        <w:rPr>
          <w:rFonts w:ascii="Times New Roman" w:hAnsi="Times New Roman" w:cs="Times New Roman"/>
          <w:sz w:val="56"/>
          <w:szCs w:val="56"/>
        </w:rPr>
      </w:pPr>
      <w:r w:rsidRPr="00A97ECA">
        <w:rPr>
          <w:rFonts w:ascii="Times New Roman" w:hAnsi="Times New Roman" w:cs="Times New Roman"/>
          <w:sz w:val="60"/>
          <w:szCs w:val="60"/>
        </w:rPr>
        <w:t>Mathematics</w:t>
      </w:r>
    </w:p>
    <w:p w14:paraId="3FCCE9B6" w14:textId="540CB405" w:rsidR="00A97ECA" w:rsidRDefault="00A97ECA" w:rsidP="00A97ECA">
      <w:pPr>
        <w:jc w:val="center"/>
        <w:rPr>
          <w:rFonts w:ascii="Times New Roman" w:hAnsi="Times New Roman" w:cs="Times New Roman"/>
          <w:sz w:val="60"/>
          <w:szCs w:val="60"/>
        </w:rPr>
      </w:pPr>
      <w:r w:rsidRPr="00A97ECA">
        <w:rPr>
          <w:rFonts w:ascii="Times New Roman" w:hAnsi="Times New Roman" w:cs="Times New Roman"/>
          <w:noProof/>
          <w:sz w:val="56"/>
          <w:szCs w:val="56"/>
        </w:rPr>
        <w:drawing>
          <wp:anchor distT="0" distB="0" distL="114300" distR="114300" simplePos="0" relativeHeight="251643904" behindDoc="0" locked="0" layoutInCell="1" allowOverlap="1" wp14:anchorId="1F270BE4" wp14:editId="3FB4B217">
            <wp:simplePos x="0" y="0"/>
            <wp:positionH relativeFrom="margin">
              <wp:posOffset>2101353</wp:posOffset>
            </wp:positionH>
            <wp:positionV relativeFrom="paragraph">
              <wp:posOffset>104775</wp:posOffset>
            </wp:positionV>
            <wp:extent cx="3212492" cy="2341754"/>
            <wp:effectExtent l="95250" t="95250" r="102235" b="97155"/>
            <wp:wrapNone/>
            <wp:docPr id="245234083" name="Picture 1" descr="Complex math formulas on a blackboa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234083" name="Picture 245234083" descr="Complex math formulas on a blackboar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2492" cy="2341754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EDCC32" w14:textId="39001AB0" w:rsidR="00A97ECA" w:rsidRDefault="00A97ECA" w:rsidP="00A97ECA">
      <w:pPr>
        <w:jc w:val="center"/>
        <w:rPr>
          <w:rFonts w:ascii="Times New Roman" w:hAnsi="Times New Roman" w:cs="Times New Roman"/>
          <w:sz w:val="60"/>
          <w:szCs w:val="60"/>
        </w:rPr>
      </w:pPr>
    </w:p>
    <w:p w14:paraId="261FE40E" w14:textId="65B8278B" w:rsidR="00A97ECA" w:rsidRDefault="00A97ECA" w:rsidP="00A97ECA">
      <w:pPr>
        <w:jc w:val="center"/>
        <w:rPr>
          <w:rFonts w:ascii="Times New Roman" w:hAnsi="Times New Roman" w:cs="Times New Roman"/>
          <w:sz w:val="60"/>
          <w:szCs w:val="60"/>
        </w:rPr>
      </w:pPr>
    </w:p>
    <w:p w14:paraId="26D808A4" w14:textId="195B881A" w:rsidR="00A97ECA" w:rsidRDefault="00A97ECA" w:rsidP="00A97ECA">
      <w:pPr>
        <w:jc w:val="center"/>
        <w:rPr>
          <w:rFonts w:ascii="Times New Roman" w:hAnsi="Times New Roman" w:cs="Times New Roman"/>
          <w:sz w:val="60"/>
          <w:szCs w:val="60"/>
        </w:rPr>
      </w:pPr>
    </w:p>
    <w:p w14:paraId="13C17375" w14:textId="77777777" w:rsidR="00A97ECA" w:rsidRPr="00A97ECA" w:rsidRDefault="00A97ECA" w:rsidP="00A97ECA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01BD3838" w14:textId="2011ABB5" w:rsidR="00A97ECA" w:rsidRDefault="00A97ECA" w:rsidP="00A97ECA">
      <w:pPr>
        <w:jc w:val="center"/>
        <w:rPr>
          <w:rFonts w:ascii="Times New Roman" w:hAnsi="Times New Roman" w:cs="Times New Roman"/>
          <w:sz w:val="60"/>
          <w:szCs w:val="60"/>
        </w:rPr>
      </w:pPr>
      <w:r w:rsidRPr="00A97ECA">
        <w:rPr>
          <w:rFonts w:ascii="Times New Roman" w:hAnsi="Times New Roman" w:cs="Times New Roman"/>
          <w:sz w:val="60"/>
          <w:szCs w:val="60"/>
        </w:rPr>
        <w:t>Chemistry</w:t>
      </w:r>
    </w:p>
    <w:p w14:paraId="3BE2DB0C" w14:textId="60F50795" w:rsidR="00A97ECA" w:rsidRPr="00A97ECA" w:rsidRDefault="00A97ECA" w:rsidP="00A97ECA">
      <w:pPr>
        <w:jc w:val="center"/>
        <w:rPr>
          <w:rFonts w:ascii="Times New Roman" w:hAnsi="Times New Roman" w:cs="Times New Roman"/>
          <w:sz w:val="56"/>
          <w:szCs w:val="56"/>
        </w:rPr>
      </w:pPr>
      <w:r w:rsidRPr="00A97ECA">
        <w:rPr>
          <w:rFonts w:ascii="Times New Roman" w:hAnsi="Times New Roman" w:cs="Times New Roman"/>
          <w:noProof/>
          <w:sz w:val="56"/>
          <w:szCs w:val="56"/>
        </w:rPr>
        <w:drawing>
          <wp:anchor distT="0" distB="0" distL="114300" distR="114300" simplePos="0" relativeHeight="251644928" behindDoc="0" locked="0" layoutInCell="1" allowOverlap="1" wp14:anchorId="09A183B9" wp14:editId="1220FA3E">
            <wp:simplePos x="0" y="0"/>
            <wp:positionH relativeFrom="margin">
              <wp:posOffset>2165129</wp:posOffset>
            </wp:positionH>
            <wp:positionV relativeFrom="paragraph">
              <wp:posOffset>23909</wp:posOffset>
            </wp:positionV>
            <wp:extent cx="3231546" cy="2019797"/>
            <wp:effectExtent l="95250" t="95250" r="102235" b="95250"/>
            <wp:wrapNone/>
            <wp:docPr id="165143049" name="Picture 2" descr="Pipette diffusing dyes in flas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143049" name="Picture 165143049" descr="Pipette diffusing dyes in flasks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5939" cy="2022543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A5D8CF" w14:textId="12B796AD" w:rsidR="00A97ECA" w:rsidRDefault="00A97ECA" w:rsidP="00A97ECA">
      <w:pPr>
        <w:jc w:val="center"/>
        <w:rPr>
          <w:rFonts w:ascii="Times New Roman" w:hAnsi="Times New Roman" w:cs="Times New Roman"/>
          <w:sz w:val="56"/>
          <w:szCs w:val="56"/>
        </w:rPr>
      </w:pPr>
    </w:p>
    <w:p w14:paraId="3D88AF6C" w14:textId="77777777" w:rsidR="00A97ECA" w:rsidRPr="00A97ECA" w:rsidRDefault="00A97ECA" w:rsidP="00A97ECA">
      <w:pPr>
        <w:jc w:val="center"/>
        <w:rPr>
          <w:rFonts w:ascii="Times New Roman" w:hAnsi="Times New Roman" w:cs="Times New Roman"/>
          <w:sz w:val="56"/>
          <w:szCs w:val="56"/>
        </w:rPr>
      </w:pPr>
    </w:p>
    <w:p w14:paraId="02D509EE" w14:textId="7A86FA8E" w:rsidR="009C1FCE" w:rsidRDefault="009C1FCE" w:rsidP="00A97ECA">
      <w:pPr>
        <w:jc w:val="center"/>
        <w:rPr>
          <w:rFonts w:ascii="Times New Roman" w:hAnsi="Times New Roman" w:cs="Times New Roman"/>
          <w:sz w:val="56"/>
          <w:szCs w:val="56"/>
        </w:rPr>
      </w:pPr>
    </w:p>
    <w:p w14:paraId="2CFFAF38" w14:textId="426F330A" w:rsidR="00A97ECA" w:rsidRPr="00A97ECA" w:rsidRDefault="00A97ECA" w:rsidP="00A97ECA">
      <w:pPr>
        <w:jc w:val="center"/>
        <w:rPr>
          <w:rFonts w:ascii="Times New Roman" w:hAnsi="Times New Roman" w:cs="Times New Roman"/>
        </w:rPr>
      </w:pPr>
    </w:p>
    <w:p w14:paraId="21827310" w14:textId="0E055A28" w:rsidR="00A97ECA" w:rsidRPr="00A97ECA" w:rsidRDefault="00A97ECA" w:rsidP="00A97ECA">
      <w:pPr>
        <w:jc w:val="center"/>
        <w:rPr>
          <w:rFonts w:ascii="Times New Roman" w:hAnsi="Times New Roman" w:cs="Times New Roman"/>
          <w:sz w:val="56"/>
          <w:szCs w:val="56"/>
        </w:rPr>
      </w:pPr>
      <w:r w:rsidRPr="00A97ECA">
        <w:rPr>
          <w:rFonts w:ascii="Times New Roman" w:hAnsi="Times New Roman" w:cs="Times New Roman"/>
          <w:noProof/>
          <w:sz w:val="56"/>
          <w:szCs w:val="56"/>
        </w:rPr>
        <w:drawing>
          <wp:anchor distT="0" distB="0" distL="114300" distR="114300" simplePos="0" relativeHeight="251645952" behindDoc="0" locked="0" layoutInCell="1" allowOverlap="1" wp14:anchorId="3029F756" wp14:editId="162CE6DB">
            <wp:simplePos x="0" y="0"/>
            <wp:positionH relativeFrom="margin">
              <wp:posOffset>2167697</wp:posOffset>
            </wp:positionH>
            <wp:positionV relativeFrom="paragraph">
              <wp:posOffset>530501</wp:posOffset>
            </wp:positionV>
            <wp:extent cx="3227055" cy="1972089"/>
            <wp:effectExtent l="95250" t="95250" r="88265" b="104775"/>
            <wp:wrapNone/>
            <wp:docPr id="950906701" name="Picture 3" descr="Magnetic attra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0906701" name="Picture 950906701" descr="Magnetic attraction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7055" cy="1972089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97ECA">
        <w:rPr>
          <w:rFonts w:ascii="Times New Roman" w:hAnsi="Times New Roman" w:cs="Times New Roman"/>
          <w:sz w:val="60"/>
          <w:szCs w:val="60"/>
        </w:rPr>
        <w:t>Physics</w:t>
      </w:r>
    </w:p>
    <w:p w14:paraId="5C29CB06" w14:textId="02A4F987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2B393DCB" w14:textId="515EDA4E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2E61CDB5" w14:textId="77777777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779FDB76" w14:textId="77777777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4A309D1F" w14:textId="606D2062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2023774B" w14:textId="77777777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34F1A116" w14:textId="77777777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684AEC00" w14:textId="77777777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4EE46FEE" w14:textId="67BA1B48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175979C0" w14:textId="30C13131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4EF3133D" w14:textId="37925865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53AD8D89" w14:textId="10C0A645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72186391" w14:textId="7D7F4B67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0DDF01F1" w14:textId="24396F90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55EBB21E" w14:textId="69B673B3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62E3F7E8" w14:textId="079CA0D6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04E7367D" w14:textId="40099147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736CB3A1" w14:textId="2AB608E1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66CCAFAA" w14:textId="11B297E8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11B9BA2C" w14:textId="77777777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209B04AF" w14:textId="77777777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493008B1" w14:textId="099C4CCA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37F5FF74" w14:textId="68D4E2BB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404C9560" w14:textId="10FB09A1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2CC42D6F" w14:textId="5D9AE58C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62354C27" w14:textId="63BC8433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23D792DD" w14:textId="77777777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05EB3F73" w14:textId="77777777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39408974" w14:textId="77777777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3E64F586" w14:textId="77777777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2B318BBF" w14:textId="77777777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53795C8D" w14:textId="77777777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4BB301E5" w14:textId="77777777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516871C0" w14:textId="77777777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7DED9BA4" w14:textId="77777777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7D61503A" w14:textId="77777777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2055332E" w14:textId="77777777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343F38B8" w14:textId="77777777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6EBD2E94" w14:textId="77777777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1B2720E2" w14:textId="77777777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7B4A5125" w14:textId="20D91992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4D84EE46" w14:textId="6DB84EAE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7E179025" w14:textId="7CDB1B27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  <w:r>
        <w:rPr>
          <w:rFonts w:ascii="Times New Roman" w:hAnsi="Times New Roman" w:cs="Times New Roman"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7DB21C8" wp14:editId="1EA25EF0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180669" cy="5253566"/>
                <wp:effectExtent l="0" t="0" r="10795" b="23495"/>
                <wp:wrapNone/>
                <wp:docPr id="1803708085" name="Freeform: Shap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80669" cy="5253566"/>
                        </a:xfrm>
                        <a:custGeom>
                          <a:avLst/>
                          <a:gdLst>
                            <a:gd name="connsiteX0" fmla="*/ 5871637 w 6180669"/>
                            <a:gd name="connsiteY0" fmla="*/ 0 h 5253566"/>
                            <a:gd name="connsiteX1" fmla="*/ 309036 w 6180669"/>
                            <a:gd name="connsiteY1" fmla="*/ 0 h 5253566"/>
                            <a:gd name="connsiteX2" fmla="*/ 0 w 6180669"/>
                            <a:gd name="connsiteY2" fmla="*/ 309033 h 5253566"/>
                            <a:gd name="connsiteX3" fmla="*/ 0 w 6180669"/>
                            <a:gd name="connsiteY3" fmla="*/ 4017433 h 5253566"/>
                            <a:gd name="connsiteX4" fmla="*/ 309036 w 6180669"/>
                            <a:gd name="connsiteY4" fmla="*/ 4326467 h 5253566"/>
                            <a:gd name="connsiteX5" fmla="*/ 2472270 w 6180669"/>
                            <a:gd name="connsiteY5" fmla="*/ 4326467 h 5253566"/>
                            <a:gd name="connsiteX6" fmla="*/ 2472270 w 6180669"/>
                            <a:gd name="connsiteY6" fmla="*/ 4790017 h 5253566"/>
                            <a:gd name="connsiteX7" fmla="*/ 1699686 w 6180669"/>
                            <a:gd name="connsiteY7" fmla="*/ 4790017 h 5253566"/>
                            <a:gd name="connsiteX8" fmla="*/ 1699686 w 6180669"/>
                            <a:gd name="connsiteY8" fmla="*/ 5253567 h 5253566"/>
                            <a:gd name="connsiteX9" fmla="*/ 4480987 w 6180669"/>
                            <a:gd name="connsiteY9" fmla="*/ 5253567 h 5253566"/>
                            <a:gd name="connsiteX10" fmla="*/ 4480987 w 6180669"/>
                            <a:gd name="connsiteY10" fmla="*/ 4790017 h 5253566"/>
                            <a:gd name="connsiteX11" fmla="*/ 3708403 w 6180669"/>
                            <a:gd name="connsiteY11" fmla="*/ 4790017 h 5253566"/>
                            <a:gd name="connsiteX12" fmla="*/ 3708403 w 6180669"/>
                            <a:gd name="connsiteY12" fmla="*/ 4326467 h 5253566"/>
                            <a:gd name="connsiteX13" fmla="*/ 5871637 w 6180669"/>
                            <a:gd name="connsiteY13" fmla="*/ 4326467 h 5253566"/>
                            <a:gd name="connsiteX14" fmla="*/ 6180670 w 6180669"/>
                            <a:gd name="connsiteY14" fmla="*/ 4017433 h 5253566"/>
                            <a:gd name="connsiteX15" fmla="*/ 6180670 w 6180669"/>
                            <a:gd name="connsiteY15" fmla="*/ 309033 h 5253566"/>
                            <a:gd name="connsiteX16" fmla="*/ 5871637 w 6180669"/>
                            <a:gd name="connsiteY16" fmla="*/ 0 h 5253566"/>
                            <a:gd name="connsiteX17" fmla="*/ 5717120 w 6180669"/>
                            <a:gd name="connsiteY17" fmla="*/ 3862917 h 5253566"/>
                            <a:gd name="connsiteX18" fmla="*/ 463553 w 6180669"/>
                            <a:gd name="connsiteY18" fmla="*/ 3862917 h 5253566"/>
                            <a:gd name="connsiteX19" fmla="*/ 463553 w 6180669"/>
                            <a:gd name="connsiteY19" fmla="*/ 463550 h 5253566"/>
                            <a:gd name="connsiteX20" fmla="*/ 5717120 w 6180669"/>
                            <a:gd name="connsiteY20" fmla="*/ 463550 h 525356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</a:cxnLst>
                          <a:rect l="l" t="t" r="r" b="b"/>
                          <a:pathLst>
                            <a:path w="6180669" h="5253566">
                              <a:moveTo>
                                <a:pt x="5871637" y="0"/>
                              </a:moveTo>
                              <a:lnTo>
                                <a:pt x="309036" y="0"/>
                              </a:lnTo>
                              <a:cubicBezTo>
                                <a:pt x="138566" y="502"/>
                                <a:pt x="498" y="138571"/>
                                <a:pt x="0" y="309033"/>
                              </a:cubicBezTo>
                              <a:lnTo>
                                <a:pt x="0" y="4017433"/>
                              </a:lnTo>
                              <a:cubicBezTo>
                                <a:pt x="500" y="4187904"/>
                                <a:pt x="138567" y="4325964"/>
                                <a:pt x="309036" y="4326467"/>
                              </a:cubicBezTo>
                              <a:lnTo>
                                <a:pt x="2472270" y="4326467"/>
                              </a:lnTo>
                              <a:lnTo>
                                <a:pt x="2472270" y="4790017"/>
                              </a:lnTo>
                              <a:lnTo>
                                <a:pt x="1699686" y="4790017"/>
                              </a:lnTo>
                              <a:lnTo>
                                <a:pt x="1699686" y="5253567"/>
                              </a:lnTo>
                              <a:lnTo>
                                <a:pt x="4480987" y="5253567"/>
                              </a:lnTo>
                              <a:lnTo>
                                <a:pt x="4480987" y="4790017"/>
                              </a:lnTo>
                              <a:lnTo>
                                <a:pt x="3708403" y="4790017"/>
                              </a:lnTo>
                              <a:lnTo>
                                <a:pt x="3708403" y="4326467"/>
                              </a:lnTo>
                              <a:lnTo>
                                <a:pt x="5871637" y="4326467"/>
                              </a:lnTo>
                              <a:cubicBezTo>
                                <a:pt x="6042099" y="4325964"/>
                                <a:pt x="6180168" y="4187904"/>
                                <a:pt x="6180670" y="4017433"/>
                              </a:cubicBezTo>
                              <a:lnTo>
                                <a:pt x="6180670" y="309033"/>
                              </a:lnTo>
                              <a:cubicBezTo>
                                <a:pt x="6180168" y="138571"/>
                                <a:pt x="6042099" y="502"/>
                                <a:pt x="5871637" y="0"/>
                              </a:cubicBezTo>
                              <a:close/>
                              <a:moveTo>
                                <a:pt x="5717120" y="3862917"/>
                              </a:moveTo>
                              <a:lnTo>
                                <a:pt x="463553" y="3862917"/>
                              </a:lnTo>
                              <a:lnTo>
                                <a:pt x="463553" y="463550"/>
                              </a:lnTo>
                              <a:lnTo>
                                <a:pt x="5717120" y="463550"/>
                              </a:lnTo>
                              <a:close/>
                            </a:path>
                          </a:pathLst>
                        </a:custGeom>
                        <a:ln/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548665" id="Freeform: Shape 7" o:spid="_x0000_s1026" style="position:absolute;margin-left:0;margin-top:-.05pt;width:486.65pt;height:413.6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180669,52535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" path="m5871637,l309036,c138566,502,498,138571,,309033l,4017433v500,170471,138567,308531,309036,309034l2472270,4326467r,463550l1699686,4790017r,463550l4480987,5253567r,-463550l3708403,4790017r,-463550l5871637,4326467v170462,-503,308531,-138563,309033,-309034l6180670,309033c6180168,138571,6042099,502,5871637,xm5717120,3862917r-5253567,l463553,463550r5253567,l5717120,3862917xe" fillcolor="#4472c4 [3204]" strokecolor="white [3201]" strokeweight="1.5pt">
                <v:stroke joinstyle="miter"/>
                <v:path arrowok="t" o:connecttype="custom" o:connectlocs="5871637,0;309036,0;0,309033;0,4017433;309036,4326467;2472270,4326467;2472270,4790017;1699686,4790017;1699686,5253567;4480987,5253567;4480987,4790017;3708403,4790017;3708403,4326467;5871637,4326467;6180670,4017433;6180670,309033;5871637,0;5717120,3862917;463553,3862917;463553,463550;5717120,463550" o:connectangles="0,0,0,0,0,0,0,0,0,0,0,0,0,0,0,0,0,0,0,0,0"/>
              </v:shape>
            </w:pict>
          </mc:Fallback>
        </mc:AlternateContent>
      </w:r>
    </w:p>
    <w:p w14:paraId="09878158" w14:textId="450C92CC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  <w:r>
        <w:rPr>
          <w:rFonts w:ascii="Times New Roman" w:hAnsi="Times New Roman" w:cs="Times New Roman"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F70BE49" wp14:editId="59DD8D4D">
                <wp:simplePos x="0" y="0"/>
                <wp:positionH relativeFrom="margin">
                  <wp:posOffset>2813050</wp:posOffset>
                </wp:positionH>
                <wp:positionV relativeFrom="paragraph">
                  <wp:posOffset>13335</wp:posOffset>
                </wp:positionV>
                <wp:extent cx="482600" cy="482400"/>
                <wp:effectExtent l="57150" t="38100" r="50800" b="70485"/>
                <wp:wrapNone/>
                <wp:docPr id="892413742" name="Freeform: Shap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2600" cy="482400"/>
                        </a:xfrm>
                        <a:custGeom>
                          <a:avLst/>
                          <a:gdLst>
                            <a:gd name="connsiteX0" fmla="*/ 849842 w 849841"/>
                            <a:gd name="connsiteY0" fmla="*/ 424921 h 849841"/>
                            <a:gd name="connsiteX1" fmla="*/ 424921 w 849841"/>
                            <a:gd name="connsiteY1" fmla="*/ 849842 h 849841"/>
                            <a:gd name="connsiteX2" fmla="*/ 0 w 849841"/>
                            <a:gd name="connsiteY2" fmla="*/ 424921 h 849841"/>
                            <a:gd name="connsiteX3" fmla="*/ 424921 w 849841"/>
                            <a:gd name="connsiteY3" fmla="*/ 0 h 849841"/>
                            <a:gd name="connsiteX4" fmla="*/ 849842 w 849841"/>
                            <a:gd name="connsiteY4" fmla="*/ 424921 h 8498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849841" h="849841">
                              <a:moveTo>
                                <a:pt x="849842" y="424921"/>
                              </a:moveTo>
                              <a:cubicBezTo>
                                <a:pt x="849842" y="659598"/>
                                <a:pt x="659598" y="849842"/>
                                <a:pt x="424921" y="849842"/>
                              </a:cubicBezTo>
                              <a:cubicBezTo>
                                <a:pt x="190243" y="849842"/>
                                <a:pt x="0" y="659598"/>
                                <a:pt x="0" y="424921"/>
                              </a:cubicBezTo>
                              <a:cubicBezTo>
                                <a:pt x="0" y="190244"/>
                                <a:pt x="190243" y="0"/>
                                <a:pt x="424921" y="0"/>
                              </a:cubicBezTo>
                              <a:cubicBezTo>
                                <a:pt x="659598" y="0"/>
                                <a:pt x="849842" y="190244"/>
                                <a:pt x="849842" y="424921"/>
                              </a:cubicBezTo>
                              <a:close/>
                            </a:path>
                          </a:pathLst>
                        </a:custGeom>
                        <a:ln/>
                      </wps:spPr>
                      <wps:style>
                        <a:lnRef idx="0">
                          <a:schemeClr val="accent1"/>
                        </a:lnRef>
                        <a:fillRef idx="3">
                          <a:schemeClr val="accent1"/>
                        </a:fillRef>
                        <a:effectRef idx="3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3601B2" id="Freeform: Shape 16" o:spid="_x0000_s1026" style="position:absolute;margin-left:221.5pt;margin-top:1.05pt;width:38pt;height:38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849841,8498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" path="m849842,424921v,234677,-190244,424921,-424921,424921c190243,849842,,659598,,424921,,190244,190243,,424921,,659598,,849842,190244,849842,424921xe" fillcolor="#4f7ac7 [3028]" stroked="f">
                <v:fill color2="#416fc3 [3172]" rotate="t" colors="0 #6083cb;.5 #3e70ca;1 #2e61ba" focus="100%" type="gradient">
                  <o:fill v:ext="view" type="gradientUnscaled"/>
                </v:fill>
                <v:shadow on="t" color="black" opacity="41287f" offset="0,1.5pt"/>
                <v:path arrowok="t" o:connecttype="custom" o:connectlocs="482601,241200;241300,482401;0,241200;241300,0;482601,241200" o:connectangles="0,0,0,0,0"/>
                <w10:wrap anchorx="margin"/>
              </v:shape>
            </w:pict>
          </mc:Fallback>
        </mc:AlternateContent>
      </w:r>
    </w:p>
    <w:p w14:paraId="10823F75" w14:textId="68FE0252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  <w:r>
        <w:rPr>
          <w:rFonts w:ascii="Times New Roman" w:hAnsi="Times New Roman" w:cs="Times New Roman"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2FFEAB9" wp14:editId="28899FCD">
                <wp:simplePos x="0" y="0"/>
                <wp:positionH relativeFrom="column">
                  <wp:posOffset>2548890</wp:posOffset>
                </wp:positionH>
                <wp:positionV relativeFrom="paragraph">
                  <wp:posOffset>56515</wp:posOffset>
                </wp:positionV>
                <wp:extent cx="1054100" cy="520700"/>
                <wp:effectExtent l="57150" t="38100" r="50800" b="69850"/>
                <wp:wrapNone/>
                <wp:docPr id="265512254" name="Freeform: Shap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4100" cy="520700"/>
                        </a:xfrm>
                        <a:custGeom>
                          <a:avLst/>
                          <a:gdLst>
                            <a:gd name="connsiteX0" fmla="*/ 1699691 w 1699761"/>
                            <a:gd name="connsiteY0" fmla="*/ 425153 h 850305"/>
                            <a:gd name="connsiteX1" fmla="*/ 1614707 w 1699761"/>
                            <a:gd name="connsiteY1" fmla="*/ 255092 h 850305"/>
                            <a:gd name="connsiteX2" fmla="*/ 1199227 w 1699761"/>
                            <a:gd name="connsiteY2" fmla="*/ 56684 h 850305"/>
                            <a:gd name="connsiteX3" fmla="*/ 849842 w 1699761"/>
                            <a:gd name="connsiteY3" fmla="*/ 0 h 850305"/>
                            <a:gd name="connsiteX4" fmla="*/ 500464 w 1699761"/>
                            <a:gd name="connsiteY4" fmla="*/ 56684 h 850305"/>
                            <a:gd name="connsiteX5" fmla="*/ 84984 w 1699761"/>
                            <a:gd name="connsiteY5" fmla="*/ 255092 h 850305"/>
                            <a:gd name="connsiteX6" fmla="*/ 0 w 1699761"/>
                            <a:gd name="connsiteY6" fmla="*/ 425153 h 850305"/>
                            <a:gd name="connsiteX7" fmla="*/ 0 w 1699761"/>
                            <a:gd name="connsiteY7" fmla="*/ 850305 h 850305"/>
                            <a:gd name="connsiteX8" fmla="*/ 1699683 w 1699761"/>
                            <a:gd name="connsiteY8" fmla="*/ 850305 h 8503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1699761" h="850305">
                              <a:moveTo>
                                <a:pt x="1699691" y="425153"/>
                              </a:moveTo>
                              <a:cubicBezTo>
                                <a:pt x="1701461" y="357845"/>
                                <a:pt x="1669599" y="294084"/>
                                <a:pt x="1614707" y="255092"/>
                              </a:cubicBezTo>
                              <a:cubicBezTo>
                                <a:pt x="1492415" y="159322"/>
                                <a:pt x="1350576" y="91590"/>
                                <a:pt x="1199227" y="56684"/>
                              </a:cubicBezTo>
                              <a:cubicBezTo>
                                <a:pt x="1085750" y="22552"/>
                                <a:pt x="968286" y="3500"/>
                                <a:pt x="849842" y="0"/>
                              </a:cubicBezTo>
                              <a:cubicBezTo>
                                <a:pt x="731127" y="363"/>
                                <a:pt x="613207" y="19492"/>
                                <a:pt x="500464" y="56684"/>
                              </a:cubicBezTo>
                              <a:cubicBezTo>
                                <a:pt x="351263" y="97554"/>
                                <a:pt x="210560" y="164746"/>
                                <a:pt x="84984" y="255092"/>
                              </a:cubicBezTo>
                              <a:cubicBezTo>
                                <a:pt x="31730" y="295459"/>
                                <a:pt x="317" y="358332"/>
                                <a:pt x="0" y="425153"/>
                              </a:cubicBezTo>
                              <a:lnTo>
                                <a:pt x="0" y="850305"/>
                              </a:lnTo>
                              <a:lnTo>
                                <a:pt x="1699683" y="850305"/>
                              </a:lnTo>
                              <a:close/>
                            </a:path>
                          </a:pathLst>
                        </a:custGeom>
                        <a:ln/>
                      </wps:spPr>
                      <wps:style>
                        <a:lnRef idx="0">
                          <a:schemeClr val="accent1"/>
                        </a:lnRef>
                        <a:fillRef idx="3">
                          <a:schemeClr val="accent1"/>
                        </a:fillRef>
                        <a:effectRef idx="3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55AAA8" id="Freeform: Shape 15" o:spid="_x0000_s1026" style="position:absolute;margin-left:200.7pt;margin-top:4.45pt;width:83pt;height:41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699761,8503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" path="m1699691,425153v1770,-67308,-30092,-131069,-84984,-170061c1492415,159322,1350576,91590,1199227,56684,1085750,22552,968286,3500,849842,,731127,363,613207,19492,500464,56684,351263,97554,210560,164746,84984,255092,31730,295459,317,358332,,425153l,850305r1699683,l1699691,425153xe" fillcolor="#4f7ac7 [3028]" stroked="f">
                <v:fill color2="#416fc3 [3172]" rotate="t" colors="0 #6083cb;.5 #3e70ca;1 #2e61ba" focus="100%" type="gradient">
                  <o:fill v:ext="view" type="gradientUnscaled"/>
                </v:fill>
                <v:shadow on="t" color="black" opacity="41287f" offset="0,1.5pt"/>
                <v:path arrowok="t" o:connecttype="custom" o:connectlocs="1054057,260350;1001354,156210;743696,34711;527026,0;310361,34711;52702,156210;0,260350;0,520700;1054052,520700" o:connectangles="0,0,0,0,0,0,0,0,0"/>
              </v:shape>
            </w:pict>
          </mc:Fallback>
        </mc:AlternateContent>
      </w:r>
    </w:p>
    <w:p w14:paraId="157389CB" w14:textId="247F5923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  <w:r w:rsidRPr="00A97ECA">
        <w:rPr>
          <w:rFonts w:ascii="Times New Roman" w:hAnsi="Times New Roman" w:cs="Times New Roman"/>
          <w:sz w:val="56"/>
          <w:szCs w:val="56"/>
        </w:rPr>
        <w:drawing>
          <wp:anchor distT="0" distB="0" distL="114300" distR="114300" simplePos="0" relativeHeight="251688960" behindDoc="0" locked="0" layoutInCell="1" allowOverlap="1" wp14:anchorId="0605F5AB" wp14:editId="4305FA87">
            <wp:simplePos x="0" y="0"/>
            <wp:positionH relativeFrom="column">
              <wp:posOffset>429260</wp:posOffset>
            </wp:positionH>
            <wp:positionV relativeFrom="paragraph">
              <wp:posOffset>122555</wp:posOffset>
            </wp:positionV>
            <wp:extent cx="5308600" cy="118761"/>
            <wp:effectExtent l="0" t="0" r="6350" b="0"/>
            <wp:wrapNone/>
            <wp:docPr id="8771934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7193484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5308600" cy="1187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E6309A2" wp14:editId="0AE6D8B9">
                <wp:simplePos x="0" y="0"/>
                <wp:positionH relativeFrom="column">
                  <wp:posOffset>2680335</wp:posOffset>
                </wp:positionH>
                <wp:positionV relativeFrom="paragraph">
                  <wp:posOffset>542290</wp:posOffset>
                </wp:positionV>
                <wp:extent cx="849600" cy="849600"/>
                <wp:effectExtent l="57150" t="38100" r="65405" b="84455"/>
                <wp:wrapNone/>
                <wp:docPr id="1489119308" name="Freeform: Shap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9600" cy="849600"/>
                        </a:xfrm>
                        <a:custGeom>
                          <a:avLst/>
                          <a:gdLst>
                            <a:gd name="connsiteX0" fmla="*/ 849842 w 849841"/>
                            <a:gd name="connsiteY0" fmla="*/ 424921 h 849841"/>
                            <a:gd name="connsiteX1" fmla="*/ 424921 w 849841"/>
                            <a:gd name="connsiteY1" fmla="*/ 849842 h 849841"/>
                            <a:gd name="connsiteX2" fmla="*/ 0 w 849841"/>
                            <a:gd name="connsiteY2" fmla="*/ 424921 h 849841"/>
                            <a:gd name="connsiteX3" fmla="*/ 424921 w 849841"/>
                            <a:gd name="connsiteY3" fmla="*/ 0 h 849841"/>
                            <a:gd name="connsiteX4" fmla="*/ 849842 w 849841"/>
                            <a:gd name="connsiteY4" fmla="*/ 424921 h 8498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849841" h="849841">
                              <a:moveTo>
                                <a:pt x="849842" y="424921"/>
                              </a:moveTo>
                              <a:cubicBezTo>
                                <a:pt x="849842" y="659598"/>
                                <a:pt x="659598" y="849842"/>
                                <a:pt x="424921" y="849842"/>
                              </a:cubicBezTo>
                              <a:cubicBezTo>
                                <a:pt x="190243" y="849842"/>
                                <a:pt x="0" y="659598"/>
                                <a:pt x="0" y="424921"/>
                              </a:cubicBezTo>
                              <a:cubicBezTo>
                                <a:pt x="0" y="190244"/>
                                <a:pt x="190243" y="0"/>
                                <a:pt x="424921" y="0"/>
                              </a:cubicBezTo>
                              <a:cubicBezTo>
                                <a:pt x="659598" y="0"/>
                                <a:pt x="849842" y="190244"/>
                                <a:pt x="849842" y="424921"/>
                              </a:cubicBezTo>
                              <a:close/>
                            </a:path>
                          </a:pathLst>
                        </a:custGeom>
                        <a:ln/>
                      </wps:spPr>
                      <wps:style>
                        <a:lnRef idx="0">
                          <a:schemeClr val="accent1"/>
                        </a:lnRef>
                        <a:fillRef idx="3">
                          <a:schemeClr val="accent1"/>
                        </a:fillRef>
                        <a:effectRef idx="3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3C4722" id="Freeform: Shape 16" o:spid="_x0000_s1026" style="position:absolute;margin-left:211.05pt;margin-top:42.7pt;width:66.9pt;height:66.9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49841,8498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" path="m849842,424921v,234677,-190244,424921,-424921,424921c190243,849842,,659598,,424921,,190244,190243,,424921,,659598,,849842,190244,849842,424921xe" fillcolor="#4f7ac7 [3028]" stroked="f">
                <v:fill color2="#416fc3 [3172]" rotate="t" colors="0 #6083cb;.5 #3e70ca;1 #2e61ba" focus="100%" type="gradient">
                  <o:fill v:ext="view" type="gradientUnscaled"/>
                </v:fill>
                <v:shadow on="t" color="black" opacity="41287f" offset="0,1.5pt"/>
                <v:path arrowok="t" o:connecttype="custom" o:connectlocs="849601,424800;424800,849601;0,424800;424800,0;849601,424800" o:connectangles="0,0,0,0,0"/>
              </v:shape>
            </w:pict>
          </mc:Fallback>
        </mc:AlternateContent>
      </w:r>
    </w:p>
    <w:p w14:paraId="3C7721E5" w14:textId="0166CE88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07394F6D" w14:textId="64E9177C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  <w:r>
        <w:rPr>
          <w:rFonts w:ascii="Times New Roman" w:hAnsi="Times New Roman" w:cs="Times New Roman"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497C015" wp14:editId="4804391C">
                <wp:simplePos x="0" y="0"/>
                <wp:positionH relativeFrom="column">
                  <wp:posOffset>2219960</wp:posOffset>
                </wp:positionH>
                <wp:positionV relativeFrom="paragraph">
                  <wp:posOffset>401320</wp:posOffset>
                </wp:positionV>
                <wp:extent cx="1778000" cy="685800"/>
                <wp:effectExtent l="57150" t="38100" r="50800" b="76200"/>
                <wp:wrapNone/>
                <wp:docPr id="49639532" name="Freeform: Shap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0" cy="685800"/>
                        </a:xfrm>
                        <a:custGeom>
                          <a:avLst/>
                          <a:gdLst>
                            <a:gd name="connsiteX0" fmla="*/ 1699691 w 1699761"/>
                            <a:gd name="connsiteY0" fmla="*/ 425153 h 850305"/>
                            <a:gd name="connsiteX1" fmla="*/ 1614707 w 1699761"/>
                            <a:gd name="connsiteY1" fmla="*/ 255092 h 850305"/>
                            <a:gd name="connsiteX2" fmla="*/ 1199227 w 1699761"/>
                            <a:gd name="connsiteY2" fmla="*/ 56684 h 850305"/>
                            <a:gd name="connsiteX3" fmla="*/ 849842 w 1699761"/>
                            <a:gd name="connsiteY3" fmla="*/ 0 h 850305"/>
                            <a:gd name="connsiteX4" fmla="*/ 500464 w 1699761"/>
                            <a:gd name="connsiteY4" fmla="*/ 56684 h 850305"/>
                            <a:gd name="connsiteX5" fmla="*/ 84984 w 1699761"/>
                            <a:gd name="connsiteY5" fmla="*/ 255092 h 850305"/>
                            <a:gd name="connsiteX6" fmla="*/ 0 w 1699761"/>
                            <a:gd name="connsiteY6" fmla="*/ 425153 h 850305"/>
                            <a:gd name="connsiteX7" fmla="*/ 0 w 1699761"/>
                            <a:gd name="connsiteY7" fmla="*/ 850305 h 850305"/>
                            <a:gd name="connsiteX8" fmla="*/ 1699683 w 1699761"/>
                            <a:gd name="connsiteY8" fmla="*/ 850305 h 8503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1699761" h="850305">
                              <a:moveTo>
                                <a:pt x="1699691" y="425153"/>
                              </a:moveTo>
                              <a:cubicBezTo>
                                <a:pt x="1701461" y="357845"/>
                                <a:pt x="1669599" y="294084"/>
                                <a:pt x="1614707" y="255092"/>
                              </a:cubicBezTo>
                              <a:cubicBezTo>
                                <a:pt x="1492415" y="159322"/>
                                <a:pt x="1350576" y="91590"/>
                                <a:pt x="1199227" y="56684"/>
                              </a:cubicBezTo>
                              <a:cubicBezTo>
                                <a:pt x="1085750" y="22552"/>
                                <a:pt x="968286" y="3500"/>
                                <a:pt x="849842" y="0"/>
                              </a:cubicBezTo>
                              <a:cubicBezTo>
                                <a:pt x="731127" y="363"/>
                                <a:pt x="613207" y="19492"/>
                                <a:pt x="500464" y="56684"/>
                              </a:cubicBezTo>
                              <a:cubicBezTo>
                                <a:pt x="351263" y="97554"/>
                                <a:pt x="210560" y="164746"/>
                                <a:pt x="84984" y="255092"/>
                              </a:cubicBezTo>
                              <a:cubicBezTo>
                                <a:pt x="31730" y="295459"/>
                                <a:pt x="317" y="358332"/>
                                <a:pt x="0" y="425153"/>
                              </a:cubicBezTo>
                              <a:lnTo>
                                <a:pt x="0" y="850305"/>
                              </a:lnTo>
                              <a:lnTo>
                                <a:pt x="1699683" y="850305"/>
                              </a:lnTo>
                              <a:close/>
                            </a:path>
                          </a:pathLst>
                        </a:custGeom>
                        <a:ln/>
                      </wps:spPr>
                      <wps:style>
                        <a:lnRef idx="0">
                          <a:schemeClr val="accent1"/>
                        </a:lnRef>
                        <a:fillRef idx="3">
                          <a:schemeClr val="accent1"/>
                        </a:fillRef>
                        <a:effectRef idx="3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C2D162" id="Freeform: Shape 15" o:spid="_x0000_s1026" style="position:absolute;margin-left:174.8pt;margin-top:31.6pt;width:140pt;height:54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699761,8503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" path="m1699691,425153v1770,-67308,-30092,-131069,-84984,-170061c1492415,159322,1350576,91590,1199227,56684,1085750,22552,968286,3500,849842,,731127,363,613207,19492,500464,56684,351263,97554,210560,164746,84984,255092,31730,295459,317,358332,,425153l,850305r1699683,l1699691,425153xe" fillcolor="#4f7ac7 [3028]" stroked="f">
                <v:fill color2="#416fc3 [3172]" rotate="t" colors="0 #6083cb;.5 #3e70ca;1 #2e61ba" focus="100%" type="gradient">
                  <o:fill v:ext="view" type="gradientUnscaled"/>
                </v:fill>
                <v:shadow on="t" color="black" opacity="41287f" offset="0,1.5pt"/>
                <v:path arrowok="t" o:connecttype="custom" o:connectlocs="1777927,342900;1689031,205740;1254427,45718;888960,0;523500,45718;88896,205740;0,342900;0,685800;1777918,685800" o:connectangles="0,0,0,0,0,0,0,0,0"/>
              </v:shape>
            </w:pict>
          </mc:Fallback>
        </mc:AlternateContent>
      </w:r>
    </w:p>
    <w:p w14:paraId="32495F4C" w14:textId="77777777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11B92479" w14:textId="77777777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7F8111C0" w14:textId="77777777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41570E33" w14:textId="77777777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7F10A16A" w14:textId="77777777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67B33FB9" w14:textId="77777777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42BD866F" w14:textId="77777777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22353BB3" w14:textId="77777777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057A935D" w14:textId="77777777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62136E7E" w14:textId="77777777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17745F3E" w14:textId="5D7FDF8C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6ECC05CD" w14:textId="20C7CDE8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5078C0C0" w14:textId="1102FA60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  <w:r>
        <w:rPr>
          <w:rFonts w:ascii="Times New Roman" w:hAnsi="Times New Roman" w:cs="Times New Roman"/>
          <w:noProof/>
          <w:sz w:val="56"/>
          <w:szCs w:val="56"/>
        </w:rPr>
        <w:drawing>
          <wp:anchor distT="0" distB="0" distL="114300" distR="114300" simplePos="0" relativeHeight="251694080" behindDoc="0" locked="0" layoutInCell="1" allowOverlap="1" wp14:anchorId="6C496C56" wp14:editId="6FD8D895">
            <wp:simplePos x="0" y="0"/>
            <wp:positionH relativeFrom="column">
              <wp:posOffset>1953260</wp:posOffset>
            </wp:positionH>
            <wp:positionV relativeFrom="paragraph">
              <wp:posOffset>16510</wp:posOffset>
            </wp:positionV>
            <wp:extent cx="4229100" cy="4229100"/>
            <wp:effectExtent l="0" t="0" r="0" b="0"/>
            <wp:wrapNone/>
            <wp:docPr id="58378103" name="Graphic 21" descr="Architectur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378103" name="Graphic 58378103" descr="Architecture with solid fill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9100" cy="422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9ADD5AF" wp14:editId="1B74831B">
                <wp:simplePos x="0" y="0"/>
                <wp:positionH relativeFrom="margin">
                  <wp:align>center</wp:align>
                </wp:positionH>
                <wp:positionV relativeFrom="paragraph">
                  <wp:posOffset>12065</wp:posOffset>
                </wp:positionV>
                <wp:extent cx="6180669" cy="5253566"/>
                <wp:effectExtent l="0" t="0" r="10795" b="23495"/>
                <wp:wrapNone/>
                <wp:docPr id="1554050906" name="Freeform: Shap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80669" cy="5253566"/>
                        </a:xfrm>
                        <a:custGeom>
                          <a:avLst/>
                          <a:gdLst>
                            <a:gd name="connsiteX0" fmla="*/ 5871637 w 6180669"/>
                            <a:gd name="connsiteY0" fmla="*/ 0 h 5253566"/>
                            <a:gd name="connsiteX1" fmla="*/ 309036 w 6180669"/>
                            <a:gd name="connsiteY1" fmla="*/ 0 h 5253566"/>
                            <a:gd name="connsiteX2" fmla="*/ 0 w 6180669"/>
                            <a:gd name="connsiteY2" fmla="*/ 309033 h 5253566"/>
                            <a:gd name="connsiteX3" fmla="*/ 0 w 6180669"/>
                            <a:gd name="connsiteY3" fmla="*/ 4017433 h 5253566"/>
                            <a:gd name="connsiteX4" fmla="*/ 309036 w 6180669"/>
                            <a:gd name="connsiteY4" fmla="*/ 4326467 h 5253566"/>
                            <a:gd name="connsiteX5" fmla="*/ 2472270 w 6180669"/>
                            <a:gd name="connsiteY5" fmla="*/ 4326467 h 5253566"/>
                            <a:gd name="connsiteX6" fmla="*/ 2472270 w 6180669"/>
                            <a:gd name="connsiteY6" fmla="*/ 4790017 h 5253566"/>
                            <a:gd name="connsiteX7" fmla="*/ 1699686 w 6180669"/>
                            <a:gd name="connsiteY7" fmla="*/ 4790017 h 5253566"/>
                            <a:gd name="connsiteX8" fmla="*/ 1699686 w 6180669"/>
                            <a:gd name="connsiteY8" fmla="*/ 5253567 h 5253566"/>
                            <a:gd name="connsiteX9" fmla="*/ 4480987 w 6180669"/>
                            <a:gd name="connsiteY9" fmla="*/ 5253567 h 5253566"/>
                            <a:gd name="connsiteX10" fmla="*/ 4480987 w 6180669"/>
                            <a:gd name="connsiteY10" fmla="*/ 4790017 h 5253566"/>
                            <a:gd name="connsiteX11" fmla="*/ 3708403 w 6180669"/>
                            <a:gd name="connsiteY11" fmla="*/ 4790017 h 5253566"/>
                            <a:gd name="connsiteX12" fmla="*/ 3708403 w 6180669"/>
                            <a:gd name="connsiteY12" fmla="*/ 4326467 h 5253566"/>
                            <a:gd name="connsiteX13" fmla="*/ 5871637 w 6180669"/>
                            <a:gd name="connsiteY13" fmla="*/ 4326467 h 5253566"/>
                            <a:gd name="connsiteX14" fmla="*/ 6180670 w 6180669"/>
                            <a:gd name="connsiteY14" fmla="*/ 4017433 h 5253566"/>
                            <a:gd name="connsiteX15" fmla="*/ 6180670 w 6180669"/>
                            <a:gd name="connsiteY15" fmla="*/ 309033 h 5253566"/>
                            <a:gd name="connsiteX16" fmla="*/ 5871637 w 6180669"/>
                            <a:gd name="connsiteY16" fmla="*/ 0 h 5253566"/>
                            <a:gd name="connsiteX17" fmla="*/ 5717120 w 6180669"/>
                            <a:gd name="connsiteY17" fmla="*/ 3862917 h 5253566"/>
                            <a:gd name="connsiteX18" fmla="*/ 463553 w 6180669"/>
                            <a:gd name="connsiteY18" fmla="*/ 3862917 h 5253566"/>
                            <a:gd name="connsiteX19" fmla="*/ 463553 w 6180669"/>
                            <a:gd name="connsiteY19" fmla="*/ 463550 h 5253566"/>
                            <a:gd name="connsiteX20" fmla="*/ 5717120 w 6180669"/>
                            <a:gd name="connsiteY20" fmla="*/ 463550 h 525356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</a:cxnLst>
                          <a:rect l="l" t="t" r="r" b="b"/>
                          <a:pathLst>
                            <a:path w="6180669" h="5253566">
                              <a:moveTo>
                                <a:pt x="5871637" y="0"/>
                              </a:moveTo>
                              <a:lnTo>
                                <a:pt x="309036" y="0"/>
                              </a:lnTo>
                              <a:cubicBezTo>
                                <a:pt x="138566" y="502"/>
                                <a:pt x="498" y="138571"/>
                                <a:pt x="0" y="309033"/>
                              </a:cubicBezTo>
                              <a:lnTo>
                                <a:pt x="0" y="4017433"/>
                              </a:lnTo>
                              <a:cubicBezTo>
                                <a:pt x="500" y="4187904"/>
                                <a:pt x="138567" y="4325964"/>
                                <a:pt x="309036" y="4326467"/>
                              </a:cubicBezTo>
                              <a:lnTo>
                                <a:pt x="2472270" y="4326467"/>
                              </a:lnTo>
                              <a:lnTo>
                                <a:pt x="2472270" y="4790017"/>
                              </a:lnTo>
                              <a:lnTo>
                                <a:pt x="1699686" y="4790017"/>
                              </a:lnTo>
                              <a:lnTo>
                                <a:pt x="1699686" y="5253567"/>
                              </a:lnTo>
                              <a:lnTo>
                                <a:pt x="4480987" y="5253567"/>
                              </a:lnTo>
                              <a:lnTo>
                                <a:pt x="4480987" y="4790017"/>
                              </a:lnTo>
                              <a:lnTo>
                                <a:pt x="3708403" y="4790017"/>
                              </a:lnTo>
                              <a:lnTo>
                                <a:pt x="3708403" y="4326467"/>
                              </a:lnTo>
                              <a:lnTo>
                                <a:pt x="5871637" y="4326467"/>
                              </a:lnTo>
                              <a:cubicBezTo>
                                <a:pt x="6042099" y="4325964"/>
                                <a:pt x="6180168" y="4187904"/>
                                <a:pt x="6180670" y="4017433"/>
                              </a:cubicBezTo>
                              <a:lnTo>
                                <a:pt x="6180670" y="309033"/>
                              </a:lnTo>
                              <a:cubicBezTo>
                                <a:pt x="6180168" y="138571"/>
                                <a:pt x="6042099" y="502"/>
                                <a:pt x="5871637" y="0"/>
                              </a:cubicBezTo>
                              <a:close/>
                              <a:moveTo>
                                <a:pt x="5717120" y="3862917"/>
                              </a:moveTo>
                              <a:lnTo>
                                <a:pt x="463553" y="3862917"/>
                              </a:lnTo>
                              <a:lnTo>
                                <a:pt x="463553" y="463550"/>
                              </a:lnTo>
                              <a:lnTo>
                                <a:pt x="5717120" y="463550"/>
                              </a:lnTo>
                              <a:close/>
                            </a:path>
                          </a:pathLst>
                        </a:custGeom>
                        <a:ln/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5525A6" id="Freeform: Shape 7" o:spid="_x0000_s1026" style="position:absolute;margin-left:0;margin-top:.95pt;width:486.65pt;height:413.65pt;z-index:25169305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coordsize="6180669,52535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" path="m5871637,l309036,c138566,502,498,138571,,309033l,4017433v500,170471,138567,308531,309036,309034l2472270,4326467r,463550l1699686,4790017r,463550l4480987,5253567r,-463550l3708403,4790017r,-463550l5871637,4326467v170462,-503,308531,-138563,309033,-309034l6180670,309033c6180168,138571,6042099,502,5871637,xm5717120,3862917r-5253567,l463553,463550r5253567,l5717120,3862917xe" fillcolor="#4472c4 [3204]" strokecolor="white [3201]" strokeweight="1.5pt">
                <v:stroke joinstyle="miter"/>
                <v:path arrowok="t" o:connecttype="custom" o:connectlocs="5871637,0;309036,0;0,309033;0,4017433;309036,4326467;2472270,4326467;2472270,4790017;1699686,4790017;1699686,5253567;4480987,5253567;4480987,4790017;3708403,4790017;3708403,4326467;5871637,4326467;6180670,4017433;6180670,309033;5871637,0;5717120,3862917;463553,3862917;463553,463550;5717120,463550" o:connectangles="0,0,0,0,0,0,0,0,0,0,0,0,0,0,0,0,0,0,0,0,0"/>
                <w10:wrap anchorx="margin"/>
              </v:shape>
            </w:pict>
          </mc:Fallback>
        </mc:AlternateContent>
      </w:r>
    </w:p>
    <w:p w14:paraId="3A4E6255" w14:textId="71F64D5E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01720D7B" w14:textId="6C4A94E5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1BFB57EF" w14:textId="106716AD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06A95C7C" w14:textId="6412ECF2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03CDF670" w14:textId="77777777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6D14B171" w14:textId="77777777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5E76BCB9" w14:textId="77777777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1BB9C673" w14:textId="77777777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0E5AE2B1" w14:textId="77777777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475DA7BB" w14:textId="77777777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51AE2B8E" w14:textId="77777777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55DC10C4" w14:textId="77777777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1128A903" w14:textId="77777777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7B105F60" w14:textId="77777777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189EC273" w14:textId="77777777" w:rsid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</w:p>
    <w:p w14:paraId="31C8EC53" w14:textId="4F0A6541" w:rsidR="00A97ECA" w:rsidRPr="00A97ECA" w:rsidRDefault="00A97ECA" w:rsidP="00A97ECA">
      <w:pPr>
        <w:rPr>
          <w:rFonts w:ascii="Times New Roman" w:hAnsi="Times New Roman" w:cs="Times New Roman"/>
          <w:sz w:val="56"/>
          <w:szCs w:val="56"/>
        </w:rPr>
      </w:pPr>
      <w:r>
        <w:rPr>
          <w:rFonts w:ascii="Times New Roman" w:hAnsi="Times New Roman" w:cs="Times New Roman"/>
          <w:noProof/>
          <w:sz w:val="56"/>
          <w:szCs w:val="56"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F02B51B" wp14:editId="7D3879B4">
                <wp:simplePos x="0" y="0"/>
                <wp:positionH relativeFrom="column">
                  <wp:posOffset>2524760</wp:posOffset>
                </wp:positionH>
                <wp:positionV relativeFrom="paragraph">
                  <wp:posOffset>2219960</wp:posOffset>
                </wp:positionV>
                <wp:extent cx="1041400" cy="533400"/>
                <wp:effectExtent l="0" t="0" r="25400" b="19050"/>
                <wp:wrapNone/>
                <wp:docPr id="194158620" name="Freeform: Shap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1400" cy="533400"/>
                        </a:xfrm>
                        <a:custGeom>
                          <a:avLst/>
                          <a:gdLst>
                            <a:gd name="connsiteX0" fmla="*/ 1699691 w 1699761"/>
                            <a:gd name="connsiteY0" fmla="*/ 425153 h 850305"/>
                            <a:gd name="connsiteX1" fmla="*/ 1614707 w 1699761"/>
                            <a:gd name="connsiteY1" fmla="*/ 255092 h 850305"/>
                            <a:gd name="connsiteX2" fmla="*/ 1199227 w 1699761"/>
                            <a:gd name="connsiteY2" fmla="*/ 56684 h 850305"/>
                            <a:gd name="connsiteX3" fmla="*/ 849842 w 1699761"/>
                            <a:gd name="connsiteY3" fmla="*/ 0 h 850305"/>
                            <a:gd name="connsiteX4" fmla="*/ 500464 w 1699761"/>
                            <a:gd name="connsiteY4" fmla="*/ 56684 h 850305"/>
                            <a:gd name="connsiteX5" fmla="*/ 84984 w 1699761"/>
                            <a:gd name="connsiteY5" fmla="*/ 255092 h 850305"/>
                            <a:gd name="connsiteX6" fmla="*/ 0 w 1699761"/>
                            <a:gd name="connsiteY6" fmla="*/ 425153 h 850305"/>
                            <a:gd name="connsiteX7" fmla="*/ 0 w 1699761"/>
                            <a:gd name="connsiteY7" fmla="*/ 850305 h 850305"/>
                            <a:gd name="connsiteX8" fmla="*/ 1699683 w 1699761"/>
                            <a:gd name="connsiteY8" fmla="*/ 850305 h 8503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1699761" h="850305">
                              <a:moveTo>
                                <a:pt x="1699691" y="425153"/>
                              </a:moveTo>
                              <a:cubicBezTo>
                                <a:pt x="1701461" y="357845"/>
                                <a:pt x="1669599" y="294084"/>
                                <a:pt x="1614707" y="255092"/>
                              </a:cubicBezTo>
                              <a:cubicBezTo>
                                <a:pt x="1492415" y="159322"/>
                                <a:pt x="1350576" y="91590"/>
                                <a:pt x="1199227" y="56684"/>
                              </a:cubicBezTo>
                              <a:cubicBezTo>
                                <a:pt x="1085750" y="22552"/>
                                <a:pt x="968286" y="3500"/>
                                <a:pt x="849842" y="0"/>
                              </a:cubicBezTo>
                              <a:cubicBezTo>
                                <a:pt x="731127" y="363"/>
                                <a:pt x="613207" y="19492"/>
                                <a:pt x="500464" y="56684"/>
                              </a:cubicBezTo>
                              <a:cubicBezTo>
                                <a:pt x="351263" y="97554"/>
                                <a:pt x="210560" y="164746"/>
                                <a:pt x="84984" y="255092"/>
                              </a:cubicBezTo>
                              <a:cubicBezTo>
                                <a:pt x="31730" y="295459"/>
                                <a:pt x="317" y="358332"/>
                                <a:pt x="0" y="425153"/>
                              </a:cubicBezTo>
                              <a:lnTo>
                                <a:pt x="0" y="850305"/>
                              </a:lnTo>
                              <a:lnTo>
                                <a:pt x="1699683" y="850305"/>
                              </a:lnTo>
                              <a:close/>
                            </a:path>
                          </a:pathLst>
                        </a:custGeom>
                        <a:ln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BA55A7" id="Freeform: Shape 15" o:spid="_x0000_s1026" style="position:absolute;margin-left:198.8pt;margin-top:174.8pt;width:82pt;height:42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699761,8503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" path="m1699691,425153v1770,-67308,-30092,-131069,-84984,-170061c1492415,159322,1350576,91590,1199227,56684,1085750,22552,968286,3500,849842,,731127,363,613207,19492,500464,56684,351263,97554,210560,164746,84984,255092,31730,295459,317,358332,,425153l,850305r1699683,l1699691,425153xe" fillcolor="#4472c4 [3204]" strokecolor="#1f3763 [1604]" strokeweight="1pt">
                <v:stroke joinstyle="miter"/>
                <v:path arrowok="t" o:connecttype="custom" o:connectlocs="1041357,266700;989290,160020;734736,35558;520676,0;306621,35558;52068,160020;0,266700;0,533400;1041352,533400" o:connectangles="0,0,0,0,0,0,0,0,0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BAAF70D" wp14:editId="0136A527">
                <wp:simplePos x="0" y="0"/>
                <wp:positionH relativeFrom="column">
                  <wp:posOffset>1191260</wp:posOffset>
                </wp:positionH>
                <wp:positionV relativeFrom="paragraph">
                  <wp:posOffset>2219960</wp:posOffset>
                </wp:positionV>
                <wp:extent cx="1041400" cy="546100"/>
                <wp:effectExtent l="0" t="0" r="25400" b="25400"/>
                <wp:wrapNone/>
                <wp:docPr id="977011209" name="Freeform: Shap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1400" cy="546100"/>
                        </a:xfrm>
                        <a:custGeom>
                          <a:avLst/>
                          <a:gdLst>
                            <a:gd name="connsiteX0" fmla="*/ 1699691 w 1699761"/>
                            <a:gd name="connsiteY0" fmla="*/ 425153 h 850305"/>
                            <a:gd name="connsiteX1" fmla="*/ 1614707 w 1699761"/>
                            <a:gd name="connsiteY1" fmla="*/ 255092 h 850305"/>
                            <a:gd name="connsiteX2" fmla="*/ 1199227 w 1699761"/>
                            <a:gd name="connsiteY2" fmla="*/ 56684 h 850305"/>
                            <a:gd name="connsiteX3" fmla="*/ 849842 w 1699761"/>
                            <a:gd name="connsiteY3" fmla="*/ 0 h 850305"/>
                            <a:gd name="connsiteX4" fmla="*/ 500464 w 1699761"/>
                            <a:gd name="connsiteY4" fmla="*/ 56684 h 850305"/>
                            <a:gd name="connsiteX5" fmla="*/ 84984 w 1699761"/>
                            <a:gd name="connsiteY5" fmla="*/ 255092 h 850305"/>
                            <a:gd name="connsiteX6" fmla="*/ 0 w 1699761"/>
                            <a:gd name="connsiteY6" fmla="*/ 425153 h 850305"/>
                            <a:gd name="connsiteX7" fmla="*/ 0 w 1699761"/>
                            <a:gd name="connsiteY7" fmla="*/ 850305 h 850305"/>
                            <a:gd name="connsiteX8" fmla="*/ 1699683 w 1699761"/>
                            <a:gd name="connsiteY8" fmla="*/ 850305 h 8503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1699761" h="850305">
                              <a:moveTo>
                                <a:pt x="1699691" y="425153"/>
                              </a:moveTo>
                              <a:cubicBezTo>
                                <a:pt x="1701461" y="357845"/>
                                <a:pt x="1669599" y="294084"/>
                                <a:pt x="1614707" y="255092"/>
                              </a:cubicBezTo>
                              <a:cubicBezTo>
                                <a:pt x="1492415" y="159322"/>
                                <a:pt x="1350576" y="91590"/>
                                <a:pt x="1199227" y="56684"/>
                              </a:cubicBezTo>
                              <a:cubicBezTo>
                                <a:pt x="1085750" y="22552"/>
                                <a:pt x="968286" y="3500"/>
                                <a:pt x="849842" y="0"/>
                              </a:cubicBezTo>
                              <a:cubicBezTo>
                                <a:pt x="731127" y="363"/>
                                <a:pt x="613207" y="19492"/>
                                <a:pt x="500464" y="56684"/>
                              </a:cubicBezTo>
                              <a:cubicBezTo>
                                <a:pt x="351263" y="97554"/>
                                <a:pt x="210560" y="164746"/>
                                <a:pt x="84984" y="255092"/>
                              </a:cubicBezTo>
                              <a:cubicBezTo>
                                <a:pt x="31730" y="295459"/>
                                <a:pt x="317" y="358332"/>
                                <a:pt x="0" y="425153"/>
                              </a:cubicBezTo>
                              <a:lnTo>
                                <a:pt x="0" y="850305"/>
                              </a:lnTo>
                              <a:lnTo>
                                <a:pt x="1699683" y="850305"/>
                              </a:lnTo>
                              <a:close/>
                            </a:path>
                          </a:pathLst>
                        </a:custGeom>
                        <a:ln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C9C1A4" id="Freeform: Shape 15" o:spid="_x0000_s1026" style="position:absolute;margin-left:93.8pt;margin-top:174.8pt;width:82pt;height:43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699761,8503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" path="m1699691,425153v1770,-67308,-30092,-131069,-84984,-170061c1492415,159322,1350576,91590,1199227,56684,1085750,22552,968286,3500,849842,,731127,363,613207,19492,500464,56684,351263,97554,210560,164746,84984,255092,31730,295459,317,358332,,425153l,850305r1699683,l1699691,425153xe" fillcolor="#4472c4 [3204]" strokecolor="#1f3763 [1604]" strokeweight="1pt">
                <v:stroke joinstyle="miter"/>
                <v:path arrowok="t" o:connecttype="custom" o:connectlocs="1041357,273050;989290,163830;734736,36405;520676,0;306621,36405;52068,163830;0,273050;0,546100;1041352,546100" o:connectangles="0,0,0,0,0,0,0,0,0"/>
              </v:shape>
            </w:pict>
          </mc:Fallback>
        </mc:AlternateContent>
      </w:r>
      <w:r w:rsidRPr="00A97ECA">
        <w:rPr>
          <w:rFonts w:ascii="Times New Roman" w:hAnsi="Times New Roman" w:cs="Times New Roman"/>
          <w:sz w:val="56"/>
          <w:szCs w:val="56"/>
        </w:rPr>
        <w:drawing>
          <wp:anchor distT="0" distB="0" distL="114300" distR="114300" simplePos="0" relativeHeight="251691008" behindDoc="0" locked="0" layoutInCell="1" allowOverlap="1" wp14:anchorId="35BDCD95" wp14:editId="0F689F1A">
            <wp:simplePos x="0" y="0"/>
            <wp:positionH relativeFrom="column">
              <wp:posOffset>784860</wp:posOffset>
            </wp:positionH>
            <wp:positionV relativeFrom="paragraph">
              <wp:posOffset>2828925</wp:posOffset>
            </wp:positionV>
            <wp:extent cx="5875573" cy="131445"/>
            <wp:effectExtent l="0" t="0" r="0" b="1905"/>
            <wp:wrapNone/>
            <wp:docPr id="856743887" name="Picture 8567438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7193484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5875573" cy="131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C6AC33C" wp14:editId="4D3FA2D2">
                <wp:simplePos x="0" y="0"/>
                <wp:positionH relativeFrom="column">
                  <wp:posOffset>3395345</wp:posOffset>
                </wp:positionH>
                <wp:positionV relativeFrom="paragraph">
                  <wp:posOffset>3339465</wp:posOffset>
                </wp:positionV>
                <wp:extent cx="720000" cy="720000"/>
                <wp:effectExtent l="0" t="0" r="23495" b="23495"/>
                <wp:wrapNone/>
                <wp:docPr id="1734810055" name="Freeform: Shap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000" cy="720000"/>
                        </a:xfrm>
                        <a:custGeom>
                          <a:avLst/>
                          <a:gdLst>
                            <a:gd name="connsiteX0" fmla="*/ 849842 w 849841"/>
                            <a:gd name="connsiteY0" fmla="*/ 424921 h 849841"/>
                            <a:gd name="connsiteX1" fmla="*/ 424921 w 849841"/>
                            <a:gd name="connsiteY1" fmla="*/ 849842 h 849841"/>
                            <a:gd name="connsiteX2" fmla="*/ 0 w 849841"/>
                            <a:gd name="connsiteY2" fmla="*/ 424921 h 849841"/>
                            <a:gd name="connsiteX3" fmla="*/ 424921 w 849841"/>
                            <a:gd name="connsiteY3" fmla="*/ 0 h 849841"/>
                            <a:gd name="connsiteX4" fmla="*/ 849842 w 849841"/>
                            <a:gd name="connsiteY4" fmla="*/ 424921 h 8498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849841" h="849841">
                              <a:moveTo>
                                <a:pt x="849842" y="424921"/>
                              </a:moveTo>
                              <a:cubicBezTo>
                                <a:pt x="849842" y="659598"/>
                                <a:pt x="659598" y="849842"/>
                                <a:pt x="424921" y="849842"/>
                              </a:cubicBezTo>
                              <a:cubicBezTo>
                                <a:pt x="190243" y="849842"/>
                                <a:pt x="0" y="659598"/>
                                <a:pt x="0" y="424921"/>
                              </a:cubicBezTo>
                              <a:cubicBezTo>
                                <a:pt x="0" y="190244"/>
                                <a:pt x="190243" y="0"/>
                                <a:pt x="424921" y="0"/>
                              </a:cubicBezTo>
                              <a:cubicBezTo>
                                <a:pt x="659598" y="0"/>
                                <a:pt x="849842" y="190244"/>
                                <a:pt x="849842" y="424921"/>
                              </a:cubicBezTo>
                              <a:close/>
                            </a:path>
                          </a:pathLst>
                        </a:custGeom>
                        <a:ln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493467" id="Freeform: Shape 16" o:spid="_x0000_s1026" style="position:absolute;margin-left:267.35pt;margin-top:262.95pt;width:56.7pt;height:56.7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49841,8498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" path="m849842,424921v,234677,-190244,424921,-424921,424921c190243,849842,,659598,,424921,,190244,190243,,424921,,659598,,849842,190244,849842,424921xe" fillcolor="#4472c4 [3204]" strokecolor="#1f3763 [1604]" strokeweight="1pt">
                <v:stroke joinstyle="miter"/>
                <v:path arrowok="t" o:connecttype="custom" o:connectlocs="720001,360000;360000,720001;0,360000;360000,0;720001,360000" o:connectangles="0,0,0,0,0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C65AD1E" wp14:editId="1D56247D">
                <wp:simplePos x="0" y="0"/>
                <wp:positionH relativeFrom="column">
                  <wp:posOffset>3045460</wp:posOffset>
                </wp:positionH>
                <wp:positionV relativeFrom="paragraph">
                  <wp:posOffset>4213860</wp:posOffset>
                </wp:positionV>
                <wp:extent cx="1435100" cy="596900"/>
                <wp:effectExtent l="0" t="0" r="12700" b="12700"/>
                <wp:wrapNone/>
                <wp:docPr id="1256473962" name="Freeform: Shap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5100" cy="596900"/>
                        </a:xfrm>
                        <a:custGeom>
                          <a:avLst/>
                          <a:gdLst>
                            <a:gd name="connsiteX0" fmla="*/ 1699691 w 1699761"/>
                            <a:gd name="connsiteY0" fmla="*/ 425153 h 850305"/>
                            <a:gd name="connsiteX1" fmla="*/ 1614707 w 1699761"/>
                            <a:gd name="connsiteY1" fmla="*/ 255092 h 850305"/>
                            <a:gd name="connsiteX2" fmla="*/ 1199227 w 1699761"/>
                            <a:gd name="connsiteY2" fmla="*/ 56684 h 850305"/>
                            <a:gd name="connsiteX3" fmla="*/ 849842 w 1699761"/>
                            <a:gd name="connsiteY3" fmla="*/ 0 h 850305"/>
                            <a:gd name="connsiteX4" fmla="*/ 500464 w 1699761"/>
                            <a:gd name="connsiteY4" fmla="*/ 56684 h 850305"/>
                            <a:gd name="connsiteX5" fmla="*/ 84984 w 1699761"/>
                            <a:gd name="connsiteY5" fmla="*/ 255092 h 850305"/>
                            <a:gd name="connsiteX6" fmla="*/ 0 w 1699761"/>
                            <a:gd name="connsiteY6" fmla="*/ 425153 h 850305"/>
                            <a:gd name="connsiteX7" fmla="*/ 0 w 1699761"/>
                            <a:gd name="connsiteY7" fmla="*/ 850305 h 850305"/>
                            <a:gd name="connsiteX8" fmla="*/ 1699683 w 1699761"/>
                            <a:gd name="connsiteY8" fmla="*/ 850305 h 8503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1699761" h="850305">
                              <a:moveTo>
                                <a:pt x="1699691" y="425153"/>
                              </a:moveTo>
                              <a:cubicBezTo>
                                <a:pt x="1701461" y="357845"/>
                                <a:pt x="1669599" y="294084"/>
                                <a:pt x="1614707" y="255092"/>
                              </a:cubicBezTo>
                              <a:cubicBezTo>
                                <a:pt x="1492415" y="159322"/>
                                <a:pt x="1350576" y="91590"/>
                                <a:pt x="1199227" y="56684"/>
                              </a:cubicBezTo>
                              <a:cubicBezTo>
                                <a:pt x="1085750" y="22552"/>
                                <a:pt x="968286" y="3500"/>
                                <a:pt x="849842" y="0"/>
                              </a:cubicBezTo>
                              <a:cubicBezTo>
                                <a:pt x="731127" y="363"/>
                                <a:pt x="613207" y="19492"/>
                                <a:pt x="500464" y="56684"/>
                              </a:cubicBezTo>
                              <a:cubicBezTo>
                                <a:pt x="351263" y="97554"/>
                                <a:pt x="210560" y="164746"/>
                                <a:pt x="84984" y="255092"/>
                              </a:cubicBezTo>
                              <a:cubicBezTo>
                                <a:pt x="31730" y="295459"/>
                                <a:pt x="317" y="358332"/>
                                <a:pt x="0" y="425153"/>
                              </a:cubicBezTo>
                              <a:lnTo>
                                <a:pt x="0" y="850305"/>
                              </a:lnTo>
                              <a:lnTo>
                                <a:pt x="1699683" y="850305"/>
                              </a:lnTo>
                              <a:close/>
                            </a:path>
                          </a:pathLst>
                        </a:custGeom>
                        <a:ln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0F7999" id="Freeform: Shape 15" o:spid="_x0000_s1026" style="position:absolute;margin-left:239.8pt;margin-top:331.8pt;width:113pt;height:4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699761,8503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" path="m1699691,425153v1770,-67308,-30092,-131069,-84984,-170061c1492415,159322,1350576,91590,1199227,56684,1085750,22552,968286,3500,849842,,731127,363,613207,19492,500464,56684,351263,97554,210560,164746,84984,255092,31730,295459,317,358332,,425153l,850305r1699683,l1699691,425153xe" fillcolor="#4472c4 [3204]" strokecolor="#1f3763 [1604]" strokeweight="1pt">
                <v:stroke joinstyle="miter"/>
                <v:path arrowok="t" o:connecttype="custom" o:connectlocs="1435041,298450;1363289,179070;1012502,39791;717517,0;422539,39791;71752,179070;0,298450;0,596900;1435034,596900" o:connectangles="0,0,0,0,0,0,0,0,0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81FF865" wp14:editId="2891B5CF">
                <wp:simplePos x="0" y="0"/>
                <wp:positionH relativeFrom="column">
                  <wp:posOffset>1470660</wp:posOffset>
                </wp:positionH>
                <wp:positionV relativeFrom="paragraph">
                  <wp:posOffset>1609725</wp:posOffset>
                </wp:positionV>
                <wp:extent cx="482400" cy="482600"/>
                <wp:effectExtent l="0" t="0" r="13335" b="12700"/>
                <wp:wrapNone/>
                <wp:docPr id="697018365" name="Freeform: Shap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2400" cy="482600"/>
                        </a:xfrm>
                        <a:custGeom>
                          <a:avLst/>
                          <a:gdLst>
                            <a:gd name="connsiteX0" fmla="*/ 849842 w 849841"/>
                            <a:gd name="connsiteY0" fmla="*/ 424921 h 849841"/>
                            <a:gd name="connsiteX1" fmla="*/ 424921 w 849841"/>
                            <a:gd name="connsiteY1" fmla="*/ 849842 h 849841"/>
                            <a:gd name="connsiteX2" fmla="*/ 0 w 849841"/>
                            <a:gd name="connsiteY2" fmla="*/ 424921 h 849841"/>
                            <a:gd name="connsiteX3" fmla="*/ 424921 w 849841"/>
                            <a:gd name="connsiteY3" fmla="*/ 0 h 849841"/>
                            <a:gd name="connsiteX4" fmla="*/ 849842 w 849841"/>
                            <a:gd name="connsiteY4" fmla="*/ 424921 h 8498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849841" h="849841">
                              <a:moveTo>
                                <a:pt x="849842" y="424921"/>
                              </a:moveTo>
                              <a:cubicBezTo>
                                <a:pt x="849842" y="659598"/>
                                <a:pt x="659598" y="849842"/>
                                <a:pt x="424921" y="849842"/>
                              </a:cubicBezTo>
                              <a:cubicBezTo>
                                <a:pt x="190243" y="849842"/>
                                <a:pt x="0" y="659598"/>
                                <a:pt x="0" y="424921"/>
                              </a:cubicBezTo>
                              <a:cubicBezTo>
                                <a:pt x="0" y="190244"/>
                                <a:pt x="190243" y="0"/>
                                <a:pt x="424921" y="0"/>
                              </a:cubicBezTo>
                              <a:cubicBezTo>
                                <a:pt x="659598" y="0"/>
                                <a:pt x="849842" y="190244"/>
                                <a:pt x="849842" y="424921"/>
                              </a:cubicBezTo>
                              <a:close/>
                            </a:path>
                          </a:pathLst>
                        </a:custGeom>
                        <a:ln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5D36AB" id="Freeform: Shape 16" o:spid="_x0000_s1026" style="position:absolute;margin-left:115.8pt;margin-top:126.75pt;width:38pt;height:3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49841,8498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" path="m849842,424921v,234677,-190244,424921,-424921,424921c190243,849842,,659598,,424921,,190244,190243,,424921,,659598,,849842,190244,849842,424921xe" fillcolor="#4472c4 [3204]" strokecolor="#1f3763 [1604]" strokeweight="1pt">
                <v:stroke joinstyle="miter"/>
                <v:path arrowok="t" o:connecttype="custom" o:connectlocs="482401,241300;241200,482601;0,241300;241200,0;482401,241300" o:connectangles="0,0,0,0,0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E468859" wp14:editId="46820E87">
                <wp:simplePos x="0" y="0"/>
                <wp:positionH relativeFrom="margin">
                  <wp:posOffset>2804160</wp:posOffset>
                </wp:positionH>
                <wp:positionV relativeFrom="paragraph">
                  <wp:posOffset>1623060</wp:posOffset>
                </wp:positionV>
                <wp:extent cx="482600" cy="482400"/>
                <wp:effectExtent l="0" t="0" r="12700" b="13335"/>
                <wp:wrapNone/>
                <wp:docPr id="13624503" name="Freeform: Shap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2600" cy="482400"/>
                        </a:xfrm>
                        <a:custGeom>
                          <a:avLst/>
                          <a:gdLst>
                            <a:gd name="connsiteX0" fmla="*/ 849842 w 849841"/>
                            <a:gd name="connsiteY0" fmla="*/ 424921 h 849841"/>
                            <a:gd name="connsiteX1" fmla="*/ 424921 w 849841"/>
                            <a:gd name="connsiteY1" fmla="*/ 849842 h 849841"/>
                            <a:gd name="connsiteX2" fmla="*/ 0 w 849841"/>
                            <a:gd name="connsiteY2" fmla="*/ 424921 h 849841"/>
                            <a:gd name="connsiteX3" fmla="*/ 424921 w 849841"/>
                            <a:gd name="connsiteY3" fmla="*/ 0 h 849841"/>
                            <a:gd name="connsiteX4" fmla="*/ 849842 w 849841"/>
                            <a:gd name="connsiteY4" fmla="*/ 424921 h 8498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849841" h="849841">
                              <a:moveTo>
                                <a:pt x="849842" y="424921"/>
                              </a:moveTo>
                              <a:cubicBezTo>
                                <a:pt x="849842" y="659598"/>
                                <a:pt x="659598" y="849842"/>
                                <a:pt x="424921" y="849842"/>
                              </a:cubicBezTo>
                              <a:cubicBezTo>
                                <a:pt x="190243" y="849842"/>
                                <a:pt x="0" y="659598"/>
                                <a:pt x="0" y="424921"/>
                              </a:cubicBezTo>
                              <a:cubicBezTo>
                                <a:pt x="0" y="190244"/>
                                <a:pt x="190243" y="0"/>
                                <a:pt x="424921" y="0"/>
                              </a:cubicBezTo>
                              <a:cubicBezTo>
                                <a:pt x="659598" y="0"/>
                                <a:pt x="849842" y="190244"/>
                                <a:pt x="849842" y="424921"/>
                              </a:cubicBezTo>
                              <a:close/>
                            </a:path>
                          </a:pathLst>
                        </a:custGeom>
                        <a:ln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E0217C" id="Freeform: Shape 16" o:spid="_x0000_s1026" style="position:absolute;margin-left:220.8pt;margin-top:127.8pt;width:38pt;height:38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849841,8498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" path="m849842,424921v,234677,-190244,424921,-424921,424921c190243,849842,,659598,,424921,,190244,190243,,424921,,659598,,849842,190244,849842,424921xe" fillcolor="#4472c4 [3204]" strokecolor="#1f3763 [1604]" strokeweight="1pt">
                <v:stroke joinstyle="miter"/>
                <v:path arrowok="t" o:connecttype="custom" o:connectlocs="482601,241200;241300,482401;0,241200;241300,0;482601,241200" o:connectangles="0,0,0,0,0"/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E40C858" wp14:editId="70D0A2F7">
                <wp:simplePos x="0" y="0"/>
                <wp:positionH relativeFrom="column">
                  <wp:posOffset>3860800</wp:posOffset>
                </wp:positionH>
                <wp:positionV relativeFrom="paragraph">
                  <wp:posOffset>2259965</wp:posOffset>
                </wp:positionV>
                <wp:extent cx="1054100" cy="520700"/>
                <wp:effectExtent l="0" t="0" r="12700" b="12700"/>
                <wp:wrapNone/>
                <wp:docPr id="1526288501" name="Freeform: Shap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4100" cy="520700"/>
                        </a:xfrm>
                        <a:custGeom>
                          <a:avLst/>
                          <a:gdLst>
                            <a:gd name="connsiteX0" fmla="*/ 1699691 w 1699761"/>
                            <a:gd name="connsiteY0" fmla="*/ 425153 h 850305"/>
                            <a:gd name="connsiteX1" fmla="*/ 1614707 w 1699761"/>
                            <a:gd name="connsiteY1" fmla="*/ 255092 h 850305"/>
                            <a:gd name="connsiteX2" fmla="*/ 1199227 w 1699761"/>
                            <a:gd name="connsiteY2" fmla="*/ 56684 h 850305"/>
                            <a:gd name="connsiteX3" fmla="*/ 849842 w 1699761"/>
                            <a:gd name="connsiteY3" fmla="*/ 0 h 850305"/>
                            <a:gd name="connsiteX4" fmla="*/ 500464 w 1699761"/>
                            <a:gd name="connsiteY4" fmla="*/ 56684 h 850305"/>
                            <a:gd name="connsiteX5" fmla="*/ 84984 w 1699761"/>
                            <a:gd name="connsiteY5" fmla="*/ 255092 h 850305"/>
                            <a:gd name="connsiteX6" fmla="*/ 0 w 1699761"/>
                            <a:gd name="connsiteY6" fmla="*/ 425153 h 850305"/>
                            <a:gd name="connsiteX7" fmla="*/ 0 w 1699761"/>
                            <a:gd name="connsiteY7" fmla="*/ 850305 h 850305"/>
                            <a:gd name="connsiteX8" fmla="*/ 1699683 w 1699761"/>
                            <a:gd name="connsiteY8" fmla="*/ 850305 h 8503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1699761" h="850305">
                              <a:moveTo>
                                <a:pt x="1699691" y="425153"/>
                              </a:moveTo>
                              <a:cubicBezTo>
                                <a:pt x="1701461" y="357845"/>
                                <a:pt x="1669599" y="294084"/>
                                <a:pt x="1614707" y="255092"/>
                              </a:cubicBezTo>
                              <a:cubicBezTo>
                                <a:pt x="1492415" y="159322"/>
                                <a:pt x="1350576" y="91590"/>
                                <a:pt x="1199227" y="56684"/>
                              </a:cubicBezTo>
                              <a:cubicBezTo>
                                <a:pt x="1085750" y="22552"/>
                                <a:pt x="968286" y="3500"/>
                                <a:pt x="849842" y="0"/>
                              </a:cubicBezTo>
                              <a:cubicBezTo>
                                <a:pt x="731127" y="363"/>
                                <a:pt x="613207" y="19492"/>
                                <a:pt x="500464" y="56684"/>
                              </a:cubicBezTo>
                              <a:cubicBezTo>
                                <a:pt x="351263" y="97554"/>
                                <a:pt x="210560" y="164746"/>
                                <a:pt x="84984" y="255092"/>
                              </a:cubicBezTo>
                              <a:cubicBezTo>
                                <a:pt x="31730" y="295459"/>
                                <a:pt x="317" y="358332"/>
                                <a:pt x="0" y="425153"/>
                              </a:cubicBezTo>
                              <a:lnTo>
                                <a:pt x="0" y="850305"/>
                              </a:lnTo>
                              <a:lnTo>
                                <a:pt x="1699683" y="850305"/>
                              </a:lnTo>
                              <a:close/>
                            </a:path>
                          </a:pathLst>
                        </a:custGeom>
                        <a:ln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E0D45C" id="Freeform: Shape 15" o:spid="_x0000_s1026" style="position:absolute;margin-left:304pt;margin-top:177.95pt;width:83pt;height:41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699761,8503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" path="m1699691,425153v1770,-67308,-30092,-131069,-84984,-170061c1492415,159322,1350576,91590,1199227,56684,1085750,22552,968286,3500,849842,,731127,363,613207,19492,500464,56684,351263,97554,210560,164746,84984,255092,31730,295459,317,358332,,425153l,850305r1699683,l1699691,425153xe" fillcolor="#4472c4 [3204]" strokecolor="#1f3763 [1604]" strokeweight="1pt">
                <v:stroke joinstyle="miter"/>
                <v:path arrowok="t" o:connecttype="custom" o:connectlocs="1054057,260350;1001354,156210;743696,34711;527026,0;310361,34711;52702,156210;0,260350;0,520700;1054052,520700" o:connectangles="0,0,0,0,0,0,0,0,0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FEE5DB7" wp14:editId="1D5D2233">
                <wp:simplePos x="0" y="0"/>
                <wp:positionH relativeFrom="margin">
                  <wp:posOffset>4112260</wp:posOffset>
                </wp:positionH>
                <wp:positionV relativeFrom="paragraph">
                  <wp:posOffset>1584960</wp:posOffset>
                </wp:positionV>
                <wp:extent cx="482400" cy="482400"/>
                <wp:effectExtent l="0" t="0" r="13335" b="13335"/>
                <wp:wrapNone/>
                <wp:docPr id="1716588772" name="Freeform: Shap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2400" cy="482400"/>
                        </a:xfrm>
                        <a:custGeom>
                          <a:avLst/>
                          <a:gdLst>
                            <a:gd name="connsiteX0" fmla="*/ 849842 w 849841"/>
                            <a:gd name="connsiteY0" fmla="*/ 424921 h 849841"/>
                            <a:gd name="connsiteX1" fmla="*/ 424921 w 849841"/>
                            <a:gd name="connsiteY1" fmla="*/ 849842 h 849841"/>
                            <a:gd name="connsiteX2" fmla="*/ 0 w 849841"/>
                            <a:gd name="connsiteY2" fmla="*/ 424921 h 849841"/>
                            <a:gd name="connsiteX3" fmla="*/ 424921 w 849841"/>
                            <a:gd name="connsiteY3" fmla="*/ 0 h 849841"/>
                            <a:gd name="connsiteX4" fmla="*/ 849842 w 849841"/>
                            <a:gd name="connsiteY4" fmla="*/ 424921 h 8498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849841" h="849841">
                              <a:moveTo>
                                <a:pt x="849842" y="424921"/>
                              </a:moveTo>
                              <a:cubicBezTo>
                                <a:pt x="849842" y="659598"/>
                                <a:pt x="659598" y="849842"/>
                                <a:pt x="424921" y="849842"/>
                              </a:cubicBezTo>
                              <a:cubicBezTo>
                                <a:pt x="190243" y="849842"/>
                                <a:pt x="0" y="659598"/>
                                <a:pt x="0" y="424921"/>
                              </a:cubicBezTo>
                              <a:cubicBezTo>
                                <a:pt x="0" y="190244"/>
                                <a:pt x="190243" y="0"/>
                                <a:pt x="424921" y="0"/>
                              </a:cubicBezTo>
                              <a:cubicBezTo>
                                <a:pt x="659598" y="0"/>
                                <a:pt x="849842" y="190244"/>
                                <a:pt x="849842" y="424921"/>
                              </a:cubicBezTo>
                              <a:close/>
                            </a:path>
                          </a:pathLst>
                        </a:custGeom>
                        <a:ln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5E59E3" id="Freeform: Shape 16" o:spid="_x0000_s1026" style="position:absolute;margin-left:323.8pt;margin-top:124.8pt;width:38pt;height:38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849841,8498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" path="m849842,424921v,234677,-190244,424921,-424921,424921c190243,849842,,659598,,424921,,190244,190243,,424921,,659598,,849842,190244,849842,424921xe" fillcolor="#4472c4 [3204]" strokecolor="#1f3763 [1604]" strokeweight="1pt">
                <v:stroke joinstyle="miter"/>
                <v:path arrowok="t" o:connecttype="custom" o:connectlocs="482401,241200;241200,482401;0,241200;241200,0;482401,241200" o:connectangles="0,0,0,0,0"/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B319620" wp14:editId="78F88343">
                <wp:simplePos x="0" y="0"/>
                <wp:positionH relativeFrom="column">
                  <wp:posOffset>5194300</wp:posOffset>
                </wp:positionH>
                <wp:positionV relativeFrom="paragraph">
                  <wp:posOffset>2247265</wp:posOffset>
                </wp:positionV>
                <wp:extent cx="1054100" cy="520700"/>
                <wp:effectExtent l="0" t="0" r="12700" b="12700"/>
                <wp:wrapNone/>
                <wp:docPr id="630991084" name="Freeform: Shap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4100" cy="520700"/>
                        </a:xfrm>
                        <a:custGeom>
                          <a:avLst/>
                          <a:gdLst>
                            <a:gd name="connsiteX0" fmla="*/ 1699691 w 1699761"/>
                            <a:gd name="connsiteY0" fmla="*/ 425153 h 850305"/>
                            <a:gd name="connsiteX1" fmla="*/ 1614707 w 1699761"/>
                            <a:gd name="connsiteY1" fmla="*/ 255092 h 850305"/>
                            <a:gd name="connsiteX2" fmla="*/ 1199227 w 1699761"/>
                            <a:gd name="connsiteY2" fmla="*/ 56684 h 850305"/>
                            <a:gd name="connsiteX3" fmla="*/ 849842 w 1699761"/>
                            <a:gd name="connsiteY3" fmla="*/ 0 h 850305"/>
                            <a:gd name="connsiteX4" fmla="*/ 500464 w 1699761"/>
                            <a:gd name="connsiteY4" fmla="*/ 56684 h 850305"/>
                            <a:gd name="connsiteX5" fmla="*/ 84984 w 1699761"/>
                            <a:gd name="connsiteY5" fmla="*/ 255092 h 850305"/>
                            <a:gd name="connsiteX6" fmla="*/ 0 w 1699761"/>
                            <a:gd name="connsiteY6" fmla="*/ 425153 h 850305"/>
                            <a:gd name="connsiteX7" fmla="*/ 0 w 1699761"/>
                            <a:gd name="connsiteY7" fmla="*/ 850305 h 850305"/>
                            <a:gd name="connsiteX8" fmla="*/ 1699683 w 1699761"/>
                            <a:gd name="connsiteY8" fmla="*/ 850305 h 85030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1699761" h="850305">
                              <a:moveTo>
                                <a:pt x="1699691" y="425153"/>
                              </a:moveTo>
                              <a:cubicBezTo>
                                <a:pt x="1701461" y="357845"/>
                                <a:pt x="1669599" y="294084"/>
                                <a:pt x="1614707" y="255092"/>
                              </a:cubicBezTo>
                              <a:cubicBezTo>
                                <a:pt x="1492415" y="159322"/>
                                <a:pt x="1350576" y="91590"/>
                                <a:pt x="1199227" y="56684"/>
                              </a:cubicBezTo>
                              <a:cubicBezTo>
                                <a:pt x="1085750" y="22552"/>
                                <a:pt x="968286" y="3500"/>
                                <a:pt x="849842" y="0"/>
                              </a:cubicBezTo>
                              <a:cubicBezTo>
                                <a:pt x="731127" y="363"/>
                                <a:pt x="613207" y="19492"/>
                                <a:pt x="500464" y="56684"/>
                              </a:cubicBezTo>
                              <a:cubicBezTo>
                                <a:pt x="351263" y="97554"/>
                                <a:pt x="210560" y="164746"/>
                                <a:pt x="84984" y="255092"/>
                              </a:cubicBezTo>
                              <a:cubicBezTo>
                                <a:pt x="31730" y="295459"/>
                                <a:pt x="317" y="358332"/>
                                <a:pt x="0" y="425153"/>
                              </a:cubicBezTo>
                              <a:lnTo>
                                <a:pt x="0" y="850305"/>
                              </a:lnTo>
                              <a:lnTo>
                                <a:pt x="1699683" y="850305"/>
                              </a:lnTo>
                              <a:close/>
                            </a:path>
                          </a:pathLst>
                        </a:custGeom>
                        <a:ln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D0F5B7" id="Freeform: Shape 15" o:spid="_x0000_s1026" style="position:absolute;margin-left:409pt;margin-top:176.95pt;width:83pt;height:41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699761,8503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" path="m1699691,425153v1770,-67308,-30092,-131069,-84984,-170061c1492415,159322,1350576,91590,1199227,56684,1085750,22552,968286,3500,849842,,731127,363,613207,19492,500464,56684,351263,97554,210560,164746,84984,255092,31730,295459,317,358332,,425153l,850305r1699683,l1699691,425153xe" fillcolor="#4472c4 [3204]" strokecolor="#1f3763 [1604]" strokeweight="1pt">
                <v:stroke joinstyle="miter"/>
                <v:path arrowok="t" o:connecttype="custom" o:connectlocs="1054057,260350;1001354,156210;743696,34711;527026,0;310361,34711;52702,156210;0,260350;0,520700;1054052,520700" o:connectangles="0,0,0,0,0,0,0,0,0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DA037B1" wp14:editId="258577F2">
                <wp:simplePos x="0" y="0"/>
                <wp:positionH relativeFrom="column">
                  <wp:posOffset>5496560</wp:posOffset>
                </wp:positionH>
                <wp:positionV relativeFrom="paragraph">
                  <wp:posOffset>1610360</wp:posOffset>
                </wp:positionV>
                <wp:extent cx="482400" cy="482400"/>
                <wp:effectExtent l="0" t="0" r="13335" b="13335"/>
                <wp:wrapNone/>
                <wp:docPr id="1114947047" name="Freeform: Shap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2400" cy="482400"/>
                        </a:xfrm>
                        <a:custGeom>
                          <a:avLst/>
                          <a:gdLst>
                            <a:gd name="connsiteX0" fmla="*/ 849842 w 849841"/>
                            <a:gd name="connsiteY0" fmla="*/ 424921 h 849841"/>
                            <a:gd name="connsiteX1" fmla="*/ 424921 w 849841"/>
                            <a:gd name="connsiteY1" fmla="*/ 849842 h 849841"/>
                            <a:gd name="connsiteX2" fmla="*/ 0 w 849841"/>
                            <a:gd name="connsiteY2" fmla="*/ 424921 h 849841"/>
                            <a:gd name="connsiteX3" fmla="*/ 424921 w 849841"/>
                            <a:gd name="connsiteY3" fmla="*/ 0 h 849841"/>
                            <a:gd name="connsiteX4" fmla="*/ 849842 w 849841"/>
                            <a:gd name="connsiteY4" fmla="*/ 424921 h 8498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849841" h="849841">
                              <a:moveTo>
                                <a:pt x="849842" y="424921"/>
                              </a:moveTo>
                              <a:cubicBezTo>
                                <a:pt x="849842" y="659598"/>
                                <a:pt x="659598" y="849842"/>
                                <a:pt x="424921" y="849842"/>
                              </a:cubicBezTo>
                              <a:cubicBezTo>
                                <a:pt x="190243" y="849842"/>
                                <a:pt x="0" y="659598"/>
                                <a:pt x="0" y="424921"/>
                              </a:cubicBezTo>
                              <a:cubicBezTo>
                                <a:pt x="0" y="190244"/>
                                <a:pt x="190243" y="0"/>
                                <a:pt x="424921" y="0"/>
                              </a:cubicBezTo>
                              <a:cubicBezTo>
                                <a:pt x="659598" y="0"/>
                                <a:pt x="849842" y="190244"/>
                                <a:pt x="849842" y="424921"/>
                              </a:cubicBezTo>
                              <a:close/>
                            </a:path>
                          </a:pathLst>
                        </a:custGeom>
                        <a:ln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BE9417" id="Freeform: Shape 16" o:spid="_x0000_s1026" style="position:absolute;margin-left:432.8pt;margin-top:126.8pt;width:38pt;height:3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49841,8498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" path="m849842,424921v,234677,-190244,424921,-424921,424921c190243,849842,,659598,,424921,,190244,190243,,424921,,659598,,849842,190244,849842,424921xe" fillcolor="#4472c4 [3204]" strokecolor="#1f3763 [1604]" strokeweight="1pt">
                <v:stroke joinstyle="miter"/>
                <v:path arrowok="t" o:connecttype="custom" o:connectlocs="482401,241200;241200,482401;0,241200;241200,0;482401,241200" o:connectangles="0,0,0,0,0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1F0A05" wp14:editId="650FD3D1">
                <wp:simplePos x="0" y="0"/>
                <wp:positionH relativeFrom="column">
                  <wp:posOffset>613431</wp:posOffset>
                </wp:positionH>
                <wp:positionV relativeFrom="paragraph">
                  <wp:posOffset>1078891</wp:posOffset>
                </wp:positionV>
                <wp:extent cx="6180669" cy="5253566"/>
                <wp:effectExtent l="0" t="0" r="10795" b="23495"/>
                <wp:wrapNone/>
                <wp:docPr id="1800336779" name="Freeform: Shap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80669" cy="5253566"/>
                        </a:xfrm>
                        <a:custGeom>
                          <a:avLst/>
                          <a:gdLst>
                            <a:gd name="connsiteX0" fmla="*/ 5871637 w 6180669"/>
                            <a:gd name="connsiteY0" fmla="*/ 0 h 5253566"/>
                            <a:gd name="connsiteX1" fmla="*/ 309036 w 6180669"/>
                            <a:gd name="connsiteY1" fmla="*/ 0 h 5253566"/>
                            <a:gd name="connsiteX2" fmla="*/ 0 w 6180669"/>
                            <a:gd name="connsiteY2" fmla="*/ 309033 h 5253566"/>
                            <a:gd name="connsiteX3" fmla="*/ 0 w 6180669"/>
                            <a:gd name="connsiteY3" fmla="*/ 4017433 h 5253566"/>
                            <a:gd name="connsiteX4" fmla="*/ 309036 w 6180669"/>
                            <a:gd name="connsiteY4" fmla="*/ 4326467 h 5253566"/>
                            <a:gd name="connsiteX5" fmla="*/ 2472270 w 6180669"/>
                            <a:gd name="connsiteY5" fmla="*/ 4326467 h 5253566"/>
                            <a:gd name="connsiteX6" fmla="*/ 2472270 w 6180669"/>
                            <a:gd name="connsiteY6" fmla="*/ 4790017 h 5253566"/>
                            <a:gd name="connsiteX7" fmla="*/ 1699686 w 6180669"/>
                            <a:gd name="connsiteY7" fmla="*/ 4790017 h 5253566"/>
                            <a:gd name="connsiteX8" fmla="*/ 1699686 w 6180669"/>
                            <a:gd name="connsiteY8" fmla="*/ 5253567 h 5253566"/>
                            <a:gd name="connsiteX9" fmla="*/ 4480987 w 6180669"/>
                            <a:gd name="connsiteY9" fmla="*/ 5253567 h 5253566"/>
                            <a:gd name="connsiteX10" fmla="*/ 4480987 w 6180669"/>
                            <a:gd name="connsiteY10" fmla="*/ 4790017 h 5253566"/>
                            <a:gd name="connsiteX11" fmla="*/ 3708403 w 6180669"/>
                            <a:gd name="connsiteY11" fmla="*/ 4790017 h 5253566"/>
                            <a:gd name="connsiteX12" fmla="*/ 3708403 w 6180669"/>
                            <a:gd name="connsiteY12" fmla="*/ 4326467 h 5253566"/>
                            <a:gd name="connsiteX13" fmla="*/ 5871637 w 6180669"/>
                            <a:gd name="connsiteY13" fmla="*/ 4326467 h 5253566"/>
                            <a:gd name="connsiteX14" fmla="*/ 6180670 w 6180669"/>
                            <a:gd name="connsiteY14" fmla="*/ 4017433 h 5253566"/>
                            <a:gd name="connsiteX15" fmla="*/ 6180670 w 6180669"/>
                            <a:gd name="connsiteY15" fmla="*/ 309033 h 5253566"/>
                            <a:gd name="connsiteX16" fmla="*/ 5871637 w 6180669"/>
                            <a:gd name="connsiteY16" fmla="*/ 0 h 5253566"/>
                            <a:gd name="connsiteX17" fmla="*/ 5717120 w 6180669"/>
                            <a:gd name="connsiteY17" fmla="*/ 3862917 h 5253566"/>
                            <a:gd name="connsiteX18" fmla="*/ 463553 w 6180669"/>
                            <a:gd name="connsiteY18" fmla="*/ 3862917 h 5253566"/>
                            <a:gd name="connsiteX19" fmla="*/ 463553 w 6180669"/>
                            <a:gd name="connsiteY19" fmla="*/ 463550 h 5253566"/>
                            <a:gd name="connsiteX20" fmla="*/ 5717120 w 6180669"/>
                            <a:gd name="connsiteY20" fmla="*/ 463550 h 525356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</a:cxnLst>
                          <a:rect l="l" t="t" r="r" b="b"/>
                          <a:pathLst>
                            <a:path w="6180669" h="5253566">
                              <a:moveTo>
                                <a:pt x="5871637" y="0"/>
                              </a:moveTo>
                              <a:lnTo>
                                <a:pt x="309036" y="0"/>
                              </a:lnTo>
                              <a:cubicBezTo>
                                <a:pt x="138566" y="502"/>
                                <a:pt x="498" y="138571"/>
                                <a:pt x="0" y="309033"/>
                              </a:cubicBezTo>
                              <a:lnTo>
                                <a:pt x="0" y="4017433"/>
                              </a:lnTo>
                              <a:cubicBezTo>
                                <a:pt x="500" y="4187904"/>
                                <a:pt x="138567" y="4325964"/>
                                <a:pt x="309036" y="4326467"/>
                              </a:cubicBezTo>
                              <a:lnTo>
                                <a:pt x="2472270" y="4326467"/>
                              </a:lnTo>
                              <a:lnTo>
                                <a:pt x="2472270" y="4790017"/>
                              </a:lnTo>
                              <a:lnTo>
                                <a:pt x="1699686" y="4790017"/>
                              </a:lnTo>
                              <a:lnTo>
                                <a:pt x="1699686" y="5253567"/>
                              </a:lnTo>
                              <a:lnTo>
                                <a:pt x="4480987" y="5253567"/>
                              </a:lnTo>
                              <a:lnTo>
                                <a:pt x="4480987" y="4790017"/>
                              </a:lnTo>
                              <a:lnTo>
                                <a:pt x="3708403" y="4790017"/>
                              </a:lnTo>
                              <a:lnTo>
                                <a:pt x="3708403" y="4326467"/>
                              </a:lnTo>
                              <a:lnTo>
                                <a:pt x="5871637" y="4326467"/>
                              </a:lnTo>
                              <a:cubicBezTo>
                                <a:pt x="6042099" y="4325964"/>
                                <a:pt x="6180168" y="4187904"/>
                                <a:pt x="6180670" y="4017433"/>
                              </a:cubicBezTo>
                              <a:lnTo>
                                <a:pt x="6180670" y="309033"/>
                              </a:lnTo>
                              <a:cubicBezTo>
                                <a:pt x="6180168" y="138571"/>
                                <a:pt x="6042099" y="502"/>
                                <a:pt x="5871637" y="0"/>
                              </a:cubicBezTo>
                              <a:close/>
                              <a:moveTo>
                                <a:pt x="5717120" y="3862917"/>
                              </a:moveTo>
                              <a:lnTo>
                                <a:pt x="463553" y="3862917"/>
                              </a:lnTo>
                              <a:lnTo>
                                <a:pt x="463553" y="463550"/>
                              </a:lnTo>
                              <a:lnTo>
                                <a:pt x="5717120" y="463550"/>
                              </a:lnTo>
                              <a:close/>
                            </a:path>
                          </a:pathLst>
                        </a:custGeom>
                        <a:ln/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E027C9" id="Freeform: Shape 7" o:spid="_x0000_s1026" style="position:absolute;margin-left:48.3pt;margin-top:84.95pt;width:486.65pt;height:413.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180669,52535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" path="m5871637,l309036,c138566,502,498,138571,,309033l,4017433v500,170471,138567,308531,309036,309034l2472270,4326467r,463550l1699686,4790017r,463550l4480987,5253567r,-463550l3708403,4790017r,-463550l5871637,4326467v170462,-503,308531,-138563,309033,-309034l6180670,309033c6180168,138571,6042099,502,5871637,xm5717120,3862917r-5253567,l463553,463550r5253567,l5717120,3862917xe" fillcolor="#4472c4 [3204]" strokecolor="white [3201]" strokeweight="1.5pt">
                <v:stroke joinstyle="miter"/>
                <v:path arrowok="t" o:connecttype="custom" o:connectlocs="5871637,0;309036,0;0,309033;0,4017433;309036,4326467;2472270,4326467;2472270,4790017;1699686,4790017;1699686,5253567;4480987,5253567;4480987,4790017;3708403,4790017;3708403,4326467;5871637,4326467;6180670,4017433;6180670,309033;5871637,0;5717120,3862917;463553,3862917;463553,463550;5717120,463550" o:connectangles="0,0,0,0,0,0,0,0,0,0,0,0,0,0,0,0,0,0,0,0,0"/>
              </v:shape>
            </w:pict>
          </mc:Fallback>
        </mc:AlternateContent>
      </w:r>
    </w:p>
    <w:sectPr w:rsidR="00A97ECA" w:rsidRPr="00A97ECA" w:rsidSect="00A97ECA">
      <w:pgSz w:w="12240" w:h="15840"/>
      <w:pgMar w:top="284" w:right="284" w:bottom="284" w:left="28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AwMrQwMzSxNLc0tjRU0lEKTi0uzszPAykwrAUAu9jCtiwAAAA="/>
  </w:docVars>
  <w:rsids>
    <w:rsidRoot w:val="00A97ECA"/>
    <w:rsid w:val="009C1FCE"/>
    <w:rsid w:val="00A97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gray,#9e9e9e"/>
      <o:colormenu v:ext="edit" fillcolor="#9e9e9e"/>
    </o:shapedefaults>
    <o:shapelayout v:ext="edit">
      <o:idmap v:ext="edit" data="1"/>
    </o:shapelayout>
  </w:shapeDefaults>
  <w:decimalSymbol w:val="."/>
  <w:listSeparator w:val=","/>
  <w14:docId w14:val="62EC722D"/>
  <w15:chartTrackingRefBased/>
  <w15:docId w15:val="{83D76666-0E1F-4B84-8627-370BD2074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3</TotalTime>
  <Pages>6</Pages>
  <Words>25</Words>
  <Characters>14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kebek S. Peter</dc:creator>
  <cp:keywords/>
  <dc:description/>
  <cp:lastModifiedBy>Ikebek S. Peter</cp:lastModifiedBy>
  <cp:revision>1</cp:revision>
  <dcterms:created xsi:type="dcterms:W3CDTF">2023-06-09T22:04:00Z</dcterms:created>
  <dcterms:modified xsi:type="dcterms:W3CDTF">2023-06-11T17:27:00Z</dcterms:modified>
</cp:coreProperties>
</file>